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5DCF5" w14:textId="77777777" w:rsidR="005B27DC" w:rsidRDefault="001128E0" w:rsidP="001128E0">
      <w:pPr>
        <w:pStyle w:val="FirstParagraph"/>
        <w:jc w:val="center"/>
        <w:rPr>
          <w:b/>
          <w:bCs/>
          <w:lang w:val="es-MX"/>
        </w:rPr>
      </w:pPr>
      <w:r w:rsidRPr="001128E0">
        <w:rPr>
          <w:b/>
          <w:bCs/>
          <w:lang w:val="es-MX"/>
        </w:rPr>
        <w:t>REGLAMENTO DEL RASTRO MUNI</w:t>
      </w:r>
      <w:r w:rsidR="00753ABB" w:rsidRPr="001128E0">
        <w:rPr>
          <w:b/>
          <w:bCs/>
          <w:lang w:val="es-MX"/>
        </w:rPr>
        <w:t>CIPAL</w:t>
      </w:r>
      <w:r w:rsidR="00277C9A">
        <w:rPr>
          <w:b/>
          <w:bCs/>
          <w:lang w:val="es-MX"/>
        </w:rPr>
        <w:t xml:space="preserve"> DE HUAJUAPAN DE LEÓN.</w:t>
      </w:r>
    </w:p>
    <w:p w14:paraId="578A9472" w14:textId="77777777" w:rsidR="00277C9A" w:rsidRPr="00277C9A" w:rsidRDefault="00277C9A" w:rsidP="00277C9A">
      <w:pPr>
        <w:pStyle w:val="Textoindependiente"/>
        <w:rPr>
          <w:lang w:val="es-MX"/>
        </w:rPr>
      </w:pPr>
    </w:p>
    <w:p w14:paraId="7A6DB38D" w14:textId="77777777" w:rsidR="00277C9A" w:rsidRPr="00277C9A" w:rsidRDefault="00277C9A" w:rsidP="00277C9A">
      <w:pPr>
        <w:pStyle w:val="Textoindependiente"/>
        <w:jc w:val="center"/>
        <w:rPr>
          <w:b/>
          <w:bCs/>
          <w:lang w:val="es-MX"/>
        </w:rPr>
      </w:pPr>
      <w:r w:rsidRPr="00277C9A">
        <w:rPr>
          <w:b/>
          <w:bCs/>
          <w:lang w:val="es-MX"/>
        </w:rPr>
        <w:t>CAPÍTULO I.</w:t>
      </w:r>
    </w:p>
    <w:p w14:paraId="5D8E15C4" w14:textId="77777777" w:rsidR="00277C9A" w:rsidRPr="00277C9A" w:rsidRDefault="00277C9A" w:rsidP="00277C9A">
      <w:pPr>
        <w:pStyle w:val="Textoindependiente"/>
        <w:jc w:val="center"/>
        <w:rPr>
          <w:b/>
          <w:bCs/>
          <w:lang w:val="es-MX"/>
        </w:rPr>
      </w:pPr>
      <w:r w:rsidRPr="00277C9A">
        <w:rPr>
          <w:b/>
          <w:bCs/>
          <w:lang w:val="es-MX"/>
        </w:rPr>
        <w:t>DISPOSICIONES GENERALES.</w:t>
      </w:r>
    </w:p>
    <w:p w14:paraId="2EE5EF9F" w14:textId="77777777" w:rsidR="00277C9A" w:rsidRDefault="00277C9A" w:rsidP="00277C9A">
      <w:pPr>
        <w:pStyle w:val="Textoindependiente"/>
        <w:rPr>
          <w:lang w:val="es-MX"/>
        </w:rPr>
      </w:pPr>
    </w:p>
    <w:p w14:paraId="4626846C" w14:textId="77777777" w:rsidR="00277C9A" w:rsidRPr="001128E0" w:rsidRDefault="00277C9A" w:rsidP="00277C9A">
      <w:pPr>
        <w:pStyle w:val="FirstParagraph"/>
        <w:jc w:val="both"/>
        <w:rPr>
          <w:lang w:val="es-MX"/>
        </w:rPr>
      </w:pPr>
      <w:r w:rsidRPr="00277C9A">
        <w:rPr>
          <w:b/>
          <w:bCs/>
          <w:lang w:val="es-MX"/>
        </w:rPr>
        <w:t>ARTÍCULO 1.</w:t>
      </w:r>
      <w:r>
        <w:rPr>
          <w:lang w:val="es-MX"/>
        </w:rPr>
        <w:t xml:space="preserve"> </w:t>
      </w:r>
      <w:r w:rsidRPr="001128E0">
        <w:rPr>
          <w:lang w:val="es-MX"/>
        </w:rPr>
        <w:t>El presente Reglamento es de aplicación general y de interés público, cuyo objeto es normar las actividades relacionadas con la administración, funcionamiento, aseo y cons</w:t>
      </w:r>
      <w:r>
        <w:rPr>
          <w:lang w:val="es-MX"/>
        </w:rPr>
        <w:t>ervación del servicio</w:t>
      </w:r>
      <w:r w:rsidRPr="001128E0">
        <w:rPr>
          <w:lang w:val="es-MX"/>
        </w:rPr>
        <w:t xml:space="preserve"> público del Rastro que compete al Ayuntamiento.</w:t>
      </w:r>
    </w:p>
    <w:p w14:paraId="4EB2FF05" w14:textId="77777777" w:rsidR="00277C9A" w:rsidRDefault="00277C9A" w:rsidP="00277C9A">
      <w:pPr>
        <w:pStyle w:val="Textoindependiente"/>
        <w:rPr>
          <w:lang w:val="es-MX"/>
        </w:rPr>
      </w:pPr>
    </w:p>
    <w:p w14:paraId="43EE5036" w14:textId="77777777" w:rsidR="00277C9A" w:rsidRPr="001128E0" w:rsidRDefault="00277C9A" w:rsidP="00277C9A">
      <w:pPr>
        <w:pStyle w:val="Textoindependiente"/>
        <w:jc w:val="both"/>
        <w:rPr>
          <w:lang w:val="es-MX"/>
        </w:rPr>
      </w:pPr>
      <w:r w:rsidRPr="00277C9A">
        <w:rPr>
          <w:b/>
          <w:bCs/>
          <w:lang w:val="es-MX"/>
        </w:rPr>
        <w:t>ARTÍCULO 2.</w:t>
      </w:r>
      <w:r w:rsidRPr="00277C9A">
        <w:rPr>
          <w:lang w:val="es-MX"/>
        </w:rPr>
        <w:t xml:space="preserve"> </w:t>
      </w:r>
      <w:r w:rsidRPr="001128E0">
        <w:rPr>
          <w:lang w:val="es-MX"/>
        </w:rPr>
        <w:t>La prestación del servicio públi</w:t>
      </w:r>
      <w:r>
        <w:rPr>
          <w:lang w:val="es-MX"/>
        </w:rPr>
        <w:t>co del rastro será por parte del Ayuntamiento, sin embargo, se podrá concesio</w:t>
      </w:r>
      <w:r w:rsidRPr="001128E0">
        <w:rPr>
          <w:lang w:val="es-MX"/>
        </w:rPr>
        <w:t>nar cuando así convenga a los intereses de la población y sea aprobado por autoridades correspondientes.</w:t>
      </w:r>
    </w:p>
    <w:p w14:paraId="288808F3" w14:textId="77777777" w:rsidR="00277C9A" w:rsidRDefault="00277C9A" w:rsidP="00277C9A">
      <w:pPr>
        <w:pStyle w:val="Textoindependiente"/>
        <w:rPr>
          <w:lang w:val="es-MX"/>
        </w:rPr>
      </w:pPr>
    </w:p>
    <w:p w14:paraId="05CC2A3F" w14:textId="77777777" w:rsidR="00277C9A" w:rsidRDefault="00277C9A" w:rsidP="00277C9A">
      <w:pPr>
        <w:pStyle w:val="Textoindependiente"/>
        <w:jc w:val="both"/>
        <w:rPr>
          <w:lang w:val="es-MX"/>
        </w:rPr>
      </w:pPr>
      <w:r w:rsidRPr="00277C9A">
        <w:rPr>
          <w:b/>
          <w:bCs/>
          <w:lang w:val="es-MX"/>
        </w:rPr>
        <w:t>ARTÍCULO 3.</w:t>
      </w:r>
      <w:r>
        <w:rPr>
          <w:lang w:val="es-MX"/>
        </w:rPr>
        <w:t xml:space="preserve"> </w:t>
      </w:r>
      <w:r w:rsidRPr="001128E0">
        <w:rPr>
          <w:lang w:val="es-MX"/>
        </w:rPr>
        <w:t>Para efectos de este Reglamento se consideran como:</w:t>
      </w:r>
    </w:p>
    <w:p w14:paraId="047D6FCF" w14:textId="77777777" w:rsidR="00844BF0" w:rsidRDefault="00277C9A" w:rsidP="00844BF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1128E0">
        <w:rPr>
          <w:lang w:val="es-MX"/>
        </w:rPr>
        <w:t xml:space="preserve">RASTRO </w:t>
      </w:r>
      <w:proofErr w:type="gramStart"/>
      <w:r w:rsidRPr="001128E0">
        <w:rPr>
          <w:lang w:val="es-MX"/>
        </w:rPr>
        <w:t>MUNICIPAL</w:t>
      </w:r>
      <w:r>
        <w:rPr>
          <w:lang w:val="es-MX"/>
        </w:rPr>
        <w:t>.-</w:t>
      </w:r>
      <w:proofErr w:type="gramEnd"/>
      <w:r>
        <w:rPr>
          <w:lang w:val="es-MX"/>
        </w:rPr>
        <w:t xml:space="preserve"> Las instalaciones ubicadas en</w:t>
      </w:r>
      <w:r w:rsidRPr="001128E0">
        <w:rPr>
          <w:lang w:val="es-MX"/>
        </w:rPr>
        <w:t xml:space="preserve"> la Agencia de Santa María </w:t>
      </w:r>
      <w:proofErr w:type="spellStart"/>
      <w:r w:rsidRPr="001128E0">
        <w:rPr>
          <w:lang w:val="es-MX"/>
        </w:rPr>
        <w:t>Xochixtlapilco</w:t>
      </w:r>
      <w:proofErr w:type="spellEnd"/>
      <w:r w:rsidRPr="001128E0">
        <w:rPr>
          <w:lang w:val="es-MX"/>
        </w:rPr>
        <w:t xml:space="preserve"> donde se efectuará la matanza de animales destinados al consumo humano. </w:t>
      </w:r>
      <w:r w:rsidRPr="00277C9A">
        <w:rPr>
          <w:lang w:val="es-MX"/>
        </w:rPr>
        <w:t>Las instalaciones son parte del patrimonio Municipal.</w:t>
      </w:r>
    </w:p>
    <w:p w14:paraId="5B36FF29" w14:textId="77777777" w:rsidR="00844BF0" w:rsidRPr="00844BF0" w:rsidRDefault="00277C9A" w:rsidP="00844BF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844BF0">
        <w:rPr>
          <w:lang w:val="es-MX"/>
        </w:rPr>
        <w:t>ESQUILMOS.-</w:t>
      </w:r>
      <w:proofErr w:type="gramEnd"/>
      <w:r w:rsidRPr="00844BF0">
        <w:rPr>
          <w:lang w:val="es-MX"/>
        </w:rPr>
        <w:t xml:space="preserve"> </w:t>
      </w:r>
      <w:r w:rsidR="00844BF0" w:rsidRPr="00844BF0">
        <w:rPr>
          <w:lang w:val="es-MX"/>
        </w:rPr>
        <w:t xml:space="preserve">Se integran de la sangre de los animales sacrificados, el estiércol, las cerdas, los cuernos, las pezuñas, las orejas, la hiel, las glándulas, el hueso, los pellejos, las grasas, y todos los productos decomisados por el médico veterinario a cargo de la inspección, así como todas aquellas materias que resulten del sacrificio de animales. </w:t>
      </w:r>
    </w:p>
    <w:p w14:paraId="67E7B31D" w14:textId="77777777" w:rsidR="00277C9A" w:rsidRDefault="00844BF0" w:rsidP="00844BF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>
        <w:rPr>
          <w:lang w:val="es-MX"/>
        </w:rPr>
        <w:t xml:space="preserve">INTRODUCTOR DE </w:t>
      </w:r>
      <w:proofErr w:type="gramStart"/>
      <w:r>
        <w:rPr>
          <w:lang w:val="es-MX"/>
        </w:rPr>
        <w:t>GANADO.-</w:t>
      </w:r>
      <w:proofErr w:type="gramEnd"/>
      <w:r>
        <w:rPr>
          <w:lang w:val="es-MX"/>
        </w:rPr>
        <w:t xml:space="preserve"> Las personas que </w:t>
      </w:r>
      <w:r w:rsidRPr="00844BF0">
        <w:rPr>
          <w:lang w:val="es-MX"/>
        </w:rPr>
        <w:t>introducen</w:t>
      </w:r>
      <w:r>
        <w:rPr>
          <w:lang w:val="es-MX"/>
        </w:rPr>
        <w:t xml:space="preserve"> </w:t>
      </w:r>
      <w:r w:rsidRPr="00844BF0">
        <w:rPr>
          <w:lang w:val="es-MX"/>
        </w:rPr>
        <w:t>ganado al</w:t>
      </w:r>
      <w:r>
        <w:rPr>
          <w:lang w:val="es-MX"/>
        </w:rPr>
        <w:t xml:space="preserve"> </w:t>
      </w:r>
      <w:r w:rsidRPr="00844BF0">
        <w:rPr>
          <w:lang w:val="es-MX"/>
        </w:rPr>
        <w:t>Municipio</w:t>
      </w:r>
      <w:r>
        <w:rPr>
          <w:lang w:val="es-MX"/>
        </w:rPr>
        <w:t xml:space="preserve"> p</w:t>
      </w:r>
      <w:r w:rsidRPr="00844BF0">
        <w:rPr>
          <w:lang w:val="es-MX"/>
        </w:rPr>
        <w:t>ara su sacri</w:t>
      </w:r>
      <w:r>
        <w:rPr>
          <w:lang w:val="es-MX"/>
        </w:rPr>
        <w:t>ficio o para su venta.</w:t>
      </w:r>
    </w:p>
    <w:p w14:paraId="3ECF5CF7" w14:textId="77777777" w:rsidR="009F4FC0" w:rsidRDefault="00844BF0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844BF0">
        <w:rPr>
          <w:lang w:val="es-MX"/>
        </w:rPr>
        <w:t>TABLAJEROS.-</w:t>
      </w:r>
      <w:proofErr w:type="gramEnd"/>
      <w:r>
        <w:rPr>
          <w:lang w:val="es-MX"/>
        </w:rPr>
        <w:t xml:space="preserve"> Los comerciantes al detalle de la carne.</w:t>
      </w:r>
    </w:p>
    <w:p w14:paraId="342E4C1E" w14:textId="77777777" w:rsidR="009F4FC0" w:rsidRPr="009F4FC0" w:rsidRDefault="00340078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9F4FC0">
        <w:rPr>
          <w:lang w:val="es-MX"/>
        </w:rPr>
        <w:t xml:space="preserve">UNIONES </w:t>
      </w:r>
      <w:proofErr w:type="gramStart"/>
      <w:r w:rsidRPr="009F4FC0">
        <w:rPr>
          <w:lang w:val="es-MX"/>
        </w:rPr>
        <w:t>GANADERAS.-</w:t>
      </w:r>
      <w:proofErr w:type="gramEnd"/>
      <w:r w:rsidR="009F4FC0" w:rsidRPr="009F4FC0">
        <w:rPr>
          <w:lang w:val="es-MX"/>
        </w:rPr>
        <w:t xml:space="preserve"> Organizaciones que agrupan a los productores de ganado.</w:t>
      </w:r>
    </w:p>
    <w:p w14:paraId="6F2AF350" w14:textId="77777777" w:rsidR="005B27DC" w:rsidRDefault="00753ABB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9F4FC0">
        <w:rPr>
          <w:lang w:val="es-MX"/>
        </w:rPr>
        <w:t xml:space="preserve">USUARIOS DEL </w:t>
      </w:r>
      <w:proofErr w:type="gramStart"/>
      <w:r w:rsidRPr="009F4FC0">
        <w:rPr>
          <w:lang w:val="es-MX"/>
        </w:rPr>
        <w:t>RASTRO.-</w:t>
      </w:r>
      <w:proofErr w:type="gramEnd"/>
      <w:r w:rsidRPr="009F4FC0">
        <w:rPr>
          <w:lang w:val="es-MX"/>
        </w:rPr>
        <w:t xml:space="preserve"> Cualquier persona que solici</w:t>
      </w:r>
      <w:r w:rsidR="009F4FC0">
        <w:rPr>
          <w:lang w:val="es-MX"/>
        </w:rPr>
        <w:t xml:space="preserve">te los servicios del Rastro. </w:t>
      </w:r>
    </w:p>
    <w:p w14:paraId="5DC52ACA" w14:textId="77777777" w:rsidR="009F4FC0" w:rsidRDefault="009F4FC0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1128E0">
        <w:rPr>
          <w:lang w:val="es-MX"/>
        </w:rPr>
        <w:t>PROCESO SANITARIO</w:t>
      </w:r>
      <w:r>
        <w:rPr>
          <w:lang w:val="es-MX"/>
        </w:rPr>
        <w:t xml:space="preserve"> </w:t>
      </w:r>
      <w:r w:rsidRPr="001128E0">
        <w:rPr>
          <w:lang w:val="es-MX"/>
        </w:rPr>
        <w:t xml:space="preserve">DE LA </w:t>
      </w:r>
      <w:proofErr w:type="gramStart"/>
      <w:r w:rsidRPr="001128E0">
        <w:rPr>
          <w:lang w:val="es-MX"/>
        </w:rPr>
        <w:t>CARNE.-</w:t>
      </w:r>
      <w:proofErr w:type="gramEnd"/>
      <w:r>
        <w:rPr>
          <w:lang w:val="es-MX"/>
        </w:rPr>
        <w:t xml:space="preserve"> </w:t>
      </w:r>
      <w:r w:rsidR="00753ABB" w:rsidRPr="009F4FC0">
        <w:rPr>
          <w:lang w:val="es-MX"/>
        </w:rPr>
        <w:t>Aquel en el que se incluyen todos los pas</w:t>
      </w:r>
      <w:r>
        <w:rPr>
          <w:lang w:val="es-MX"/>
        </w:rPr>
        <w:t>os que sigue un animal destin</w:t>
      </w:r>
      <w:r w:rsidR="00753ABB" w:rsidRPr="009F4FC0">
        <w:rPr>
          <w:lang w:val="es-MX"/>
        </w:rPr>
        <w:t>ado al</w:t>
      </w:r>
      <w:r>
        <w:rPr>
          <w:lang w:val="es-MX"/>
        </w:rPr>
        <w:t xml:space="preserve"> consumo humano, desde s</w:t>
      </w:r>
      <w:r w:rsidR="00753ABB" w:rsidRPr="009F4FC0">
        <w:rPr>
          <w:lang w:val="es-MX"/>
        </w:rPr>
        <w:t>u llega</w:t>
      </w:r>
      <w:r>
        <w:rPr>
          <w:lang w:val="es-MX"/>
        </w:rPr>
        <w:t>da al Rastro hasta que la canal</w:t>
      </w:r>
      <w:r w:rsidR="00753ABB" w:rsidRPr="009F4FC0">
        <w:rPr>
          <w:lang w:val="es-MX"/>
        </w:rPr>
        <w:t xml:space="preserve"> y sus vísceras han sido entregadas a sus dueños.</w:t>
      </w:r>
    </w:p>
    <w:p w14:paraId="7007626B" w14:textId="77777777" w:rsidR="009F4FC0" w:rsidRDefault="009F4FC0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>
        <w:rPr>
          <w:lang w:val="es-MX"/>
        </w:rPr>
        <w:lastRenderedPageBreak/>
        <w:t>CANAL.-</w:t>
      </w:r>
      <w:proofErr w:type="gramEnd"/>
      <w:r>
        <w:rPr>
          <w:lang w:val="es-MX"/>
        </w:rPr>
        <w:t xml:space="preserve"> El cuerpo del animal</w:t>
      </w:r>
      <w:r w:rsidR="00753ABB" w:rsidRPr="009F4FC0">
        <w:rPr>
          <w:lang w:val="es-MX"/>
        </w:rPr>
        <w:t xml:space="preserve"> </w:t>
      </w:r>
      <w:r w:rsidRPr="001128E0">
        <w:rPr>
          <w:lang w:val="es-MX"/>
        </w:rPr>
        <w:t>desprovisto de cabeza</w:t>
      </w:r>
      <w:r>
        <w:rPr>
          <w:lang w:val="es-MX"/>
        </w:rPr>
        <w:t xml:space="preserve">, </w:t>
      </w:r>
      <w:r w:rsidR="00753ABB" w:rsidRPr="009F4FC0">
        <w:rPr>
          <w:lang w:val="es-MX"/>
        </w:rPr>
        <w:t>vísceras y patas</w:t>
      </w:r>
      <w:r>
        <w:rPr>
          <w:lang w:val="es-MX"/>
        </w:rPr>
        <w:t xml:space="preserve">; </w:t>
      </w:r>
      <w:r w:rsidR="00753ABB" w:rsidRPr="009F4FC0">
        <w:rPr>
          <w:lang w:val="es-MX"/>
        </w:rPr>
        <w:t>en ganado bovino ade</w:t>
      </w:r>
      <w:r>
        <w:rPr>
          <w:lang w:val="es-MX"/>
        </w:rPr>
        <w:t>más desprovisto de piel.</w:t>
      </w:r>
    </w:p>
    <w:p w14:paraId="6657974F" w14:textId="77777777" w:rsidR="009F4FC0" w:rsidRPr="009F4FC0" w:rsidRDefault="00753ABB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9F4FC0">
        <w:rPr>
          <w:lang w:val="es-MX"/>
        </w:rPr>
        <w:t>CARNE.-</w:t>
      </w:r>
      <w:proofErr w:type="gramEnd"/>
      <w:r w:rsidRPr="009F4FC0">
        <w:rPr>
          <w:lang w:val="es-MX"/>
        </w:rPr>
        <w:t xml:space="preserve"> Es la estructur</w:t>
      </w:r>
      <w:r w:rsidR="009F4FC0" w:rsidRPr="009F4FC0">
        <w:rPr>
          <w:lang w:val="es-MX"/>
        </w:rPr>
        <w:t xml:space="preserve">a compuesta por fibra muscular estirada acompañada o no de tejido conjuntivo elástico, grasa, fibras nerviosas, vasos linfáticos y sanguíneos de las especies animales autorizados </w:t>
      </w:r>
      <w:r w:rsidR="009F4FC0" w:rsidRPr="001128E0">
        <w:rPr>
          <w:lang w:val="es-MX"/>
        </w:rPr>
        <w:t>para consumo humano.</w:t>
      </w:r>
    </w:p>
    <w:p w14:paraId="49549607" w14:textId="77777777" w:rsidR="009F4FC0" w:rsidRDefault="009F4FC0" w:rsidP="009F4FC0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>
        <w:rPr>
          <w:lang w:val="es-MX"/>
        </w:rPr>
        <w:t>VÍSCERAS.-</w:t>
      </w:r>
      <w:proofErr w:type="gramEnd"/>
      <w:r>
        <w:rPr>
          <w:lang w:val="es-MX"/>
        </w:rPr>
        <w:t xml:space="preserve"> Los ó</w:t>
      </w:r>
      <w:r w:rsidR="00753ABB" w:rsidRPr="009F4FC0">
        <w:rPr>
          <w:lang w:val="es-MX"/>
        </w:rPr>
        <w:t>rgan</w:t>
      </w:r>
      <w:r>
        <w:rPr>
          <w:lang w:val="es-MX"/>
        </w:rPr>
        <w:t>os contenidos en las cavidades t</w:t>
      </w:r>
      <w:r w:rsidR="00753ABB" w:rsidRPr="009F4FC0">
        <w:rPr>
          <w:lang w:val="es-MX"/>
        </w:rPr>
        <w:t>oráxica, abdo</w:t>
      </w:r>
      <w:r>
        <w:rPr>
          <w:lang w:val="es-MX"/>
        </w:rPr>
        <w:t>minal, pélvica y craneana</w:t>
      </w:r>
    </w:p>
    <w:p w14:paraId="4D0C6CB3" w14:textId="77777777" w:rsidR="00CE7742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1128E0">
        <w:rPr>
          <w:lang w:val="es-MX"/>
        </w:rPr>
        <w:t>FRIGORÍFICO.-</w:t>
      </w:r>
      <w:proofErr w:type="gramEnd"/>
      <w:r w:rsidRPr="001128E0">
        <w:rPr>
          <w:lang w:val="es-MX"/>
        </w:rPr>
        <w:t xml:space="preserve"> Almacenes o bodegas co</w:t>
      </w:r>
      <w:r w:rsidR="009F4FC0">
        <w:rPr>
          <w:lang w:val="es-MX"/>
        </w:rPr>
        <w:t>n temperatura de refrigeración o congelación para la conservación o</w:t>
      </w:r>
      <w:r w:rsidRPr="001128E0">
        <w:rPr>
          <w:lang w:val="es-MX"/>
        </w:rPr>
        <w:t xml:space="preserve"> a</w:t>
      </w:r>
      <w:r w:rsidR="009F4FC0">
        <w:rPr>
          <w:lang w:val="es-MX"/>
        </w:rPr>
        <w:t>lma</w:t>
      </w:r>
      <w:r w:rsidRPr="001128E0">
        <w:rPr>
          <w:lang w:val="es-MX"/>
        </w:rPr>
        <w:t>cenamiento de los cana</w:t>
      </w:r>
      <w:r w:rsidR="005F7F51">
        <w:rPr>
          <w:lang w:val="es-MX"/>
        </w:rPr>
        <w:t xml:space="preserve">les </w:t>
      </w:r>
      <w:r w:rsidRPr="005F7F51">
        <w:rPr>
          <w:lang w:val="es-MX"/>
        </w:rPr>
        <w:t xml:space="preserve">y además derivados </w:t>
      </w:r>
      <w:r w:rsidR="005F7F51" w:rsidRPr="005F7F51">
        <w:rPr>
          <w:lang w:val="es-MX"/>
        </w:rPr>
        <w:t>combustibles</w:t>
      </w:r>
      <w:r w:rsidR="005F7F51">
        <w:rPr>
          <w:lang w:val="es-MX"/>
        </w:rPr>
        <w:t xml:space="preserve"> de los animales.</w:t>
      </w:r>
      <w:r w:rsidRPr="005F7F51">
        <w:rPr>
          <w:lang w:val="es-MX"/>
        </w:rPr>
        <w:t xml:space="preserve"> </w:t>
      </w:r>
    </w:p>
    <w:p w14:paraId="70B2E6EA" w14:textId="77777777" w:rsidR="00CE7742" w:rsidRPr="00CE7742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CE7742">
        <w:rPr>
          <w:lang w:val="es-MX"/>
        </w:rPr>
        <w:t>ADEREZAMIENTO O REP</w:t>
      </w:r>
      <w:r w:rsidR="00CE7742" w:rsidRPr="00CE7742">
        <w:rPr>
          <w:lang w:val="es-MX"/>
        </w:rPr>
        <w:t xml:space="preserve">ARACIÓN DE LA </w:t>
      </w:r>
      <w:proofErr w:type="gramStart"/>
      <w:r w:rsidR="00CE7742" w:rsidRPr="00CE7742">
        <w:rPr>
          <w:lang w:val="es-MX"/>
        </w:rPr>
        <w:t>CANAL.-</w:t>
      </w:r>
      <w:proofErr w:type="gramEnd"/>
      <w:r w:rsidR="00CE7742" w:rsidRPr="00CE7742">
        <w:rPr>
          <w:lang w:val="es-MX"/>
        </w:rPr>
        <w:t xml:space="preserve"> Eliminación de la piel, cerdos o plumas y vísceras, así como</w:t>
      </w:r>
      <w:r w:rsidR="00CE7742">
        <w:rPr>
          <w:lang w:val="es-MX"/>
        </w:rPr>
        <w:t xml:space="preserve"> </w:t>
      </w:r>
      <w:r w:rsidR="00CE7742" w:rsidRPr="00CE7742">
        <w:rPr>
          <w:lang w:val="es-MX"/>
        </w:rPr>
        <w:t>limpieza de la canal.</w:t>
      </w:r>
    </w:p>
    <w:p w14:paraId="1A51A1AF" w14:textId="77777777" w:rsidR="00CE7742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CE7742">
        <w:rPr>
          <w:lang w:val="es-MX"/>
        </w:rPr>
        <w:t>DECOMISO.-</w:t>
      </w:r>
      <w:proofErr w:type="gramEnd"/>
      <w:r w:rsidRPr="00CE7742">
        <w:rPr>
          <w:lang w:val="es-MX"/>
        </w:rPr>
        <w:t xml:space="preserve"> Las canales, vísceras y demás productos de origen animal, considerados impropios para el consumo humano y que únicamente podrán ser a</w:t>
      </w:r>
      <w:r w:rsidR="00CE7742">
        <w:rPr>
          <w:lang w:val="es-MX"/>
        </w:rPr>
        <w:t>provechados para uso industrial.</w:t>
      </w:r>
    </w:p>
    <w:p w14:paraId="48B48805" w14:textId="77777777" w:rsidR="005B27DC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CE7742">
        <w:rPr>
          <w:lang w:val="es-MX"/>
        </w:rPr>
        <w:t>DESOLLADO.-</w:t>
      </w:r>
      <w:proofErr w:type="gramEnd"/>
      <w:r w:rsidRPr="00CE7742">
        <w:rPr>
          <w:lang w:val="es-MX"/>
        </w:rPr>
        <w:t xml:space="preserve"> Retiro</w:t>
      </w:r>
      <w:r w:rsidR="00CE7742">
        <w:rPr>
          <w:lang w:val="es-MX"/>
        </w:rPr>
        <w:t xml:space="preserve"> de la piel del animal.</w:t>
      </w:r>
    </w:p>
    <w:p w14:paraId="50D312AA" w14:textId="77777777" w:rsidR="00CE7742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CE7742">
        <w:rPr>
          <w:lang w:val="es-MX"/>
        </w:rPr>
        <w:t xml:space="preserve">INSPECTOR </w:t>
      </w:r>
      <w:proofErr w:type="gramStart"/>
      <w:r w:rsidRPr="00CE7742">
        <w:rPr>
          <w:lang w:val="es-MX"/>
        </w:rPr>
        <w:t>AUXILIAR.-</w:t>
      </w:r>
      <w:proofErr w:type="gramEnd"/>
      <w:r w:rsidRPr="00CE7742">
        <w:rPr>
          <w:lang w:val="es-MX"/>
        </w:rPr>
        <w:t xml:space="preserve"> </w:t>
      </w:r>
      <w:r w:rsidR="00CE7742" w:rsidRPr="00CE7742">
        <w:rPr>
          <w:lang w:val="es-MX"/>
        </w:rPr>
        <w:t xml:space="preserve">Persona que </w:t>
      </w:r>
      <w:r w:rsidRPr="00CE7742">
        <w:rPr>
          <w:lang w:val="es-MX"/>
        </w:rPr>
        <w:t>posee conocimientos técnicos sobre la inspección de los animales y sus productos y que auxilia al médico veterinario oficial aprobado por la SAGAR.</w:t>
      </w:r>
    </w:p>
    <w:p w14:paraId="4C7FDE58" w14:textId="77777777" w:rsidR="00CE7742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CE7742">
        <w:rPr>
          <w:lang w:val="es-MX"/>
        </w:rPr>
        <w:t>DESPOJO.-</w:t>
      </w:r>
      <w:proofErr w:type="gramEnd"/>
      <w:r w:rsidRPr="00CE7742">
        <w:rPr>
          <w:lang w:val="es-MX"/>
        </w:rPr>
        <w:t xml:space="preserve"> Las partes no consumibles del animal.</w:t>
      </w:r>
    </w:p>
    <w:p w14:paraId="6081C6F5" w14:textId="77777777" w:rsidR="005B27DC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r w:rsidRPr="00CE7742">
        <w:rPr>
          <w:lang w:val="es-MX"/>
        </w:rPr>
        <w:t xml:space="preserve">PERSONAL </w:t>
      </w:r>
      <w:proofErr w:type="gramStart"/>
      <w:r w:rsidRPr="00CE7742">
        <w:rPr>
          <w:lang w:val="es-MX"/>
        </w:rPr>
        <w:t>OFICIAL.-</w:t>
      </w:r>
      <w:proofErr w:type="gramEnd"/>
      <w:r w:rsidRPr="00CE7742">
        <w:rPr>
          <w:lang w:val="es-MX"/>
        </w:rPr>
        <w:t xml:space="preserve"> Profesionales o Técnicos que forman parte del personal de la SAGAR, capacitado para realizar la</w:t>
      </w:r>
      <w:r w:rsidR="00CE7742">
        <w:rPr>
          <w:lang w:val="es-MX"/>
        </w:rPr>
        <w:t xml:space="preserve"> </w:t>
      </w:r>
      <w:r w:rsidRPr="00CE7742">
        <w:rPr>
          <w:lang w:val="es-MX"/>
        </w:rPr>
        <w:t>inspección en los establecimientos.</w:t>
      </w:r>
    </w:p>
    <w:p w14:paraId="6DBAA1E8" w14:textId="77777777" w:rsidR="00CE7742" w:rsidRDefault="00753ABB" w:rsidP="00CE7742">
      <w:pPr>
        <w:pStyle w:val="Textoindependiente"/>
        <w:numPr>
          <w:ilvl w:val="0"/>
          <w:numId w:val="23"/>
        </w:numPr>
        <w:jc w:val="both"/>
        <w:rPr>
          <w:lang w:val="es-MX"/>
        </w:rPr>
      </w:pPr>
      <w:proofErr w:type="gramStart"/>
      <w:r w:rsidRPr="00CE7742">
        <w:rPr>
          <w:lang w:val="es-MX"/>
        </w:rPr>
        <w:t>ZOONOSIS.-</w:t>
      </w:r>
      <w:proofErr w:type="gramEnd"/>
      <w:r w:rsidRPr="00CE7742">
        <w:rPr>
          <w:lang w:val="es-MX"/>
        </w:rPr>
        <w:t xml:space="preserve"> Enfermedades que de manera natural se transmiten entre los animales vertebrados y el hombre.</w:t>
      </w:r>
    </w:p>
    <w:p w14:paraId="2BE2399E" w14:textId="77777777" w:rsidR="00CE7742" w:rsidRDefault="00CE7742" w:rsidP="00CE7742">
      <w:pPr>
        <w:pStyle w:val="Textoindependiente"/>
        <w:jc w:val="both"/>
        <w:rPr>
          <w:lang w:val="es-MX"/>
        </w:rPr>
      </w:pPr>
    </w:p>
    <w:p w14:paraId="20C93173" w14:textId="77777777" w:rsidR="00CE7742" w:rsidRDefault="00CE7742" w:rsidP="00CE7742">
      <w:pPr>
        <w:pStyle w:val="Textoindependiente"/>
        <w:jc w:val="both"/>
        <w:rPr>
          <w:lang w:val="es-MX"/>
        </w:rPr>
      </w:pPr>
      <w:r w:rsidRPr="00CE7742">
        <w:rPr>
          <w:b/>
          <w:bCs/>
          <w:lang w:val="es-MX"/>
        </w:rPr>
        <w:t>ARTÍCULO 4.</w:t>
      </w:r>
      <w:r>
        <w:rPr>
          <w:lang w:val="es-MX"/>
        </w:rPr>
        <w:t xml:space="preserve"> </w:t>
      </w:r>
      <w:r w:rsidR="00753ABB" w:rsidRPr="00CE7742">
        <w:rPr>
          <w:lang w:val="es-MX"/>
        </w:rPr>
        <w:t>Todas las actividades y funciones del rastro est</w:t>
      </w:r>
      <w:r>
        <w:rPr>
          <w:lang w:val="es-MX"/>
        </w:rPr>
        <w:t xml:space="preserve">arán sujetas y deberán </w:t>
      </w:r>
      <w:r w:rsidR="00753ABB" w:rsidRPr="00CE7742">
        <w:rPr>
          <w:lang w:val="es-MX"/>
        </w:rPr>
        <w:t xml:space="preserve">adecuarse al presente Reglamento, así como a las normas oficiales mexicanas. </w:t>
      </w:r>
    </w:p>
    <w:p w14:paraId="617AD474" w14:textId="77777777" w:rsidR="00CE7742" w:rsidRDefault="00CE7742" w:rsidP="00CE7742">
      <w:pPr>
        <w:pStyle w:val="Textoindependiente"/>
        <w:jc w:val="both"/>
        <w:rPr>
          <w:lang w:val="es-MX"/>
        </w:rPr>
      </w:pPr>
    </w:p>
    <w:p w14:paraId="40355183" w14:textId="77777777" w:rsidR="005B27DC" w:rsidRPr="001128E0" w:rsidRDefault="00CE7742" w:rsidP="00CE7742">
      <w:pPr>
        <w:pStyle w:val="Textoindependiente"/>
        <w:jc w:val="both"/>
        <w:rPr>
          <w:lang w:val="es-MX"/>
        </w:rPr>
      </w:pPr>
      <w:r w:rsidRPr="00CE7742">
        <w:rPr>
          <w:b/>
          <w:bCs/>
          <w:lang w:val="es-MX"/>
        </w:rPr>
        <w:t>ARTÍCULO 5.</w:t>
      </w:r>
      <w:r>
        <w:rPr>
          <w:lang w:val="es-MX"/>
        </w:rPr>
        <w:t xml:space="preserve"> </w:t>
      </w:r>
      <w:r w:rsidR="00753ABB" w:rsidRPr="00CE7742">
        <w:rPr>
          <w:lang w:val="es-MX"/>
        </w:rPr>
        <w:t>La matanza de animales en el rastro, se efectuará en los días y horas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que fije la administrac</w:t>
      </w:r>
      <w:r>
        <w:rPr>
          <w:lang w:val="es-MX"/>
        </w:rPr>
        <w:t xml:space="preserve">ión, excepción hecha en matanza </w:t>
      </w:r>
      <w:r w:rsidR="00753ABB" w:rsidRPr="001128E0">
        <w:rPr>
          <w:lang w:val="es-MX"/>
        </w:rPr>
        <w:t>extraordinaria en el caso de animales lastima</w:t>
      </w:r>
      <w:r>
        <w:rPr>
          <w:lang w:val="es-MX"/>
        </w:rPr>
        <w:t xml:space="preserve">dos, previo conocimiento de la </w:t>
      </w:r>
      <w:r w:rsidR="00753ABB" w:rsidRPr="001128E0">
        <w:rPr>
          <w:lang w:val="es-MX"/>
        </w:rPr>
        <w:t>administración. Este servicio será considerado extraordinario si se efectuara fuera del horario normal y pagará l</w:t>
      </w:r>
      <w:r>
        <w:rPr>
          <w:lang w:val="es-MX"/>
        </w:rPr>
        <w:t>os derech</w:t>
      </w:r>
      <w:r w:rsidR="00753ABB" w:rsidRPr="001128E0">
        <w:rPr>
          <w:lang w:val="es-MX"/>
        </w:rPr>
        <w:t>os que fije la Administración.</w:t>
      </w:r>
    </w:p>
    <w:p w14:paraId="5884F398" w14:textId="77777777" w:rsidR="00CE7742" w:rsidRDefault="00CE7742">
      <w:pPr>
        <w:pStyle w:val="Textoindependiente"/>
        <w:rPr>
          <w:lang w:val="es-MX"/>
        </w:rPr>
      </w:pPr>
    </w:p>
    <w:p w14:paraId="7F81E25C" w14:textId="77777777" w:rsidR="005B27DC" w:rsidRDefault="00CE7742" w:rsidP="00BB60E4">
      <w:pPr>
        <w:pStyle w:val="Textoindependiente"/>
        <w:jc w:val="both"/>
        <w:rPr>
          <w:lang w:val="es-MX"/>
        </w:rPr>
      </w:pPr>
      <w:r w:rsidRPr="00CE7742">
        <w:rPr>
          <w:b/>
          <w:bCs/>
          <w:lang w:val="es-MX"/>
        </w:rPr>
        <w:t>ARTÍCULO 6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 xml:space="preserve">La matanza clandestina será considerada en los casos </w:t>
      </w:r>
      <w:r>
        <w:rPr>
          <w:lang w:val="es-MX"/>
        </w:rPr>
        <w:t>siguientes:</w:t>
      </w:r>
    </w:p>
    <w:p w14:paraId="34D5E2F3" w14:textId="77777777" w:rsidR="00CE7742" w:rsidRDefault="00CE7742" w:rsidP="00BB60E4">
      <w:pPr>
        <w:pStyle w:val="Textoindependiente"/>
        <w:numPr>
          <w:ilvl w:val="0"/>
          <w:numId w:val="24"/>
        </w:numPr>
        <w:jc w:val="both"/>
        <w:rPr>
          <w:lang w:val="es-MX"/>
        </w:rPr>
      </w:pPr>
      <w:r w:rsidRPr="001128E0">
        <w:rPr>
          <w:lang w:val="es-MX"/>
        </w:rPr>
        <w:lastRenderedPageBreak/>
        <w:t xml:space="preserve">La matanza de ganado fuera del </w:t>
      </w:r>
      <w:r>
        <w:rPr>
          <w:lang w:val="es-MX"/>
        </w:rPr>
        <w:t>Rastro</w:t>
      </w:r>
      <w:r w:rsidRPr="001128E0">
        <w:rPr>
          <w:lang w:val="es-MX"/>
        </w:rPr>
        <w:t xml:space="preserve"> Municipal o lugares no autorizados.</w:t>
      </w:r>
    </w:p>
    <w:p w14:paraId="0C70641D" w14:textId="77777777" w:rsidR="00CE7742" w:rsidRDefault="00CE7742" w:rsidP="00BB60E4">
      <w:pPr>
        <w:pStyle w:val="Textoindependiente"/>
        <w:numPr>
          <w:ilvl w:val="0"/>
          <w:numId w:val="24"/>
        </w:numPr>
        <w:jc w:val="both"/>
        <w:rPr>
          <w:lang w:val="es-MX"/>
        </w:rPr>
      </w:pPr>
      <w:r w:rsidRPr="001128E0">
        <w:rPr>
          <w:lang w:val="es-MX"/>
        </w:rPr>
        <w:t xml:space="preserve">La inducción o ejecución al a matanza </w:t>
      </w:r>
      <w:r>
        <w:rPr>
          <w:lang w:val="es-MX"/>
        </w:rPr>
        <w:t>fuera del</w:t>
      </w:r>
      <w:r w:rsidRPr="001128E0">
        <w:rPr>
          <w:lang w:val="es-MX"/>
        </w:rPr>
        <w:t xml:space="preserve"> rastro.</w:t>
      </w:r>
    </w:p>
    <w:p w14:paraId="4EBD6C39" w14:textId="77777777" w:rsidR="005B27DC" w:rsidRDefault="00CE7742" w:rsidP="00BB60E4">
      <w:pPr>
        <w:pStyle w:val="Textoindependiente"/>
        <w:numPr>
          <w:ilvl w:val="0"/>
          <w:numId w:val="24"/>
        </w:numPr>
        <w:jc w:val="both"/>
        <w:rPr>
          <w:lang w:val="es-MX"/>
        </w:rPr>
      </w:pPr>
      <w:r>
        <w:rPr>
          <w:lang w:val="es-MX"/>
        </w:rPr>
        <w:t>La introducción de carn</w:t>
      </w:r>
      <w:r w:rsidRPr="001128E0">
        <w:rPr>
          <w:lang w:val="es-MX"/>
        </w:rPr>
        <w:t>e o p</w:t>
      </w:r>
      <w:r>
        <w:rPr>
          <w:lang w:val="es-MX"/>
        </w:rPr>
        <w:t xml:space="preserve">roductos derivados </w:t>
      </w:r>
      <w:r w:rsidRPr="001128E0">
        <w:rPr>
          <w:lang w:val="es-MX"/>
        </w:rPr>
        <w:t>de cualquier</w:t>
      </w:r>
      <w:r>
        <w:rPr>
          <w:lang w:val="es-MX"/>
        </w:rPr>
        <w:t xml:space="preserve"> </w:t>
      </w:r>
      <w:r w:rsidRPr="001128E0">
        <w:rPr>
          <w:lang w:val="es-MX"/>
        </w:rPr>
        <w:t>parte del animal</w:t>
      </w:r>
      <w:r w:rsidR="00BB60E4">
        <w:rPr>
          <w:lang w:val="es-MX"/>
        </w:rPr>
        <w:t>, fre</w:t>
      </w:r>
      <w:r w:rsidR="00BB60E4" w:rsidRPr="001128E0">
        <w:rPr>
          <w:lang w:val="es-MX"/>
        </w:rPr>
        <w:t>scos, secos, preparados, salados y sin</w:t>
      </w:r>
      <w:r w:rsidR="00BB60E4">
        <w:rPr>
          <w:lang w:val="es-MX"/>
        </w:rPr>
        <w:t xml:space="preserve"> </w:t>
      </w:r>
      <w:r w:rsidR="00753ABB" w:rsidRPr="00BB60E4">
        <w:rPr>
          <w:lang w:val="es-MX"/>
        </w:rPr>
        <w:t xml:space="preserve">salar; productos de </w:t>
      </w:r>
      <w:r w:rsidR="00BB60E4" w:rsidRPr="00BB60E4">
        <w:rPr>
          <w:lang w:val="es-MX"/>
        </w:rPr>
        <w:t>salchichería</w:t>
      </w:r>
      <w:r w:rsidR="00753ABB" w:rsidRPr="00BB60E4">
        <w:rPr>
          <w:lang w:val="es-MX"/>
        </w:rPr>
        <w:t xml:space="preserve"> y similares provenientes de rastros de otros Municipios que no hayan sid</w:t>
      </w:r>
      <w:r w:rsidR="00BB60E4">
        <w:rPr>
          <w:lang w:val="es-MX"/>
        </w:rPr>
        <w:t xml:space="preserve">o concentrados en </w:t>
      </w:r>
      <w:r w:rsidR="00753ABB" w:rsidRPr="00BB60E4">
        <w:rPr>
          <w:lang w:val="es-MX"/>
        </w:rPr>
        <w:t>el Rastro para su inspección, sellado y pago de derechos.</w:t>
      </w:r>
    </w:p>
    <w:p w14:paraId="53EDAFAE" w14:textId="77777777" w:rsidR="005B27DC" w:rsidRPr="00BB60E4" w:rsidRDefault="00BB60E4" w:rsidP="00BB60E4">
      <w:pPr>
        <w:pStyle w:val="DefinitionTerm"/>
        <w:numPr>
          <w:ilvl w:val="0"/>
          <w:numId w:val="24"/>
        </w:numPr>
        <w:rPr>
          <w:b w:val="0"/>
          <w:bCs/>
          <w:lang w:val="es-MX"/>
        </w:rPr>
      </w:pPr>
      <w:r>
        <w:rPr>
          <w:b w:val="0"/>
          <w:bCs/>
          <w:lang w:val="es-MX"/>
        </w:rPr>
        <w:t>La ausencia de los sel</w:t>
      </w:r>
      <w:r w:rsidRPr="00BB60E4">
        <w:rPr>
          <w:b w:val="0"/>
          <w:bCs/>
          <w:lang w:val="es-MX"/>
        </w:rPr>
        <w:t>los del rastro en las piezas de las canales</w:t>
      </w:r>
      <w:r>
        <w:rPr>
          <w:b w:val="0"/>
          <w:bCs/>
          <w:lang w:val="es-MX"/>
        </w:rPr>
        <w:t xml:space="preserve"> </w:t>
      </w:r>
      <w:r w:rsidR="00753ABB" w:rsidRPr="00BB60E4">
        <w:rPr>
          <w:b w:val="0"/>
          <w:bCs/>
          <w:lang w:val="es-MX"/>
        </w:rPr>
        <w:t>donde rutinariamente se coloca</w:t>
      </w:r>
      <w:r>
        <w:rPr>
          <w:b w:val="0"/>
          <w:bCs/>
          <w:lang w:val="es-MX"/>
        </w:rPr>
        <w:t>n, y la falta del documento de</w:t>
      </w:r>
      <w:r w:rsidR="00753ABB" w:rsidRPr="00BB60E4">
        <w:rPr>
          <w:b w:val="0"/>
          <w:bCs/>
          <w:lang w:val="es-MX"/>
        </w:rPr>
        <w:t xml:space="preserve"> pago por la matanza, expedido por la </w:t>
      </w:r>
      <w:r>
        <w:rPr>
          <w:b w:val="0"/>
          <w:bCs/>
          <w:lang w:val="es-MX"/>
        </w:rPr>
        <w:t>Administración.</w:t>
      </w:r>
    </w:p>
    <w:p w14:paraId="60799268" w14:textId="77777777" w:rsidR="00BB60E4" w:rsidRDefault="00BB60E4" w:rsidP="00BB60E4">
      <w:pPr>
        <w:pStyle w:val="FirstParagraph"/>
        <w:jc w:val="both"/>
        <w:rPr>
          <w:lang w:val="es-MX"/>
        </w:rPr>
      </w:pPr>
    </w:p>
    <w:p w14:paraId="32F284B6" w14:textId="77777777" w:rsidR="005B27DC" w:rsidRPr="00BB60E4" w:rsidRDefault="00BB60E4" w:rsidP="00BB60E4">
      <w:pPr>
        <w:pStyle w:val="DefinitionTerm"/>
        <w:jc w:val="both"/>
        <w:rPr>
          <w:b w:val="0"/>
          <w:bCs/>
          <w:lang w:val="es-MX"/>
        </w:rPr>
      </w:pPr>
      <w:r w:rsidRPr="00BB60E4">
        <w:rPr>
          <w:lang w:val="es-MX"/>
        </w:rPr>
        <w:t>ARTÍCULO 7.</w:t>
      </w:r>
      <w:r>
        <w:rPr>
          <w:lang w:val="es-MX"/>
        </w:rPr>
        <w:t xml:space="preserve">  </w:t>
      </w:r>
      <w:r w:rsidR="00753ABB" w:rsidRPr="00BB60E4">
        <w:rPr>
          <w:b w:val="0"/>
          <w:bCs/>
          <w:lang w:val="es-MX"/>
        </w:rPr>
        <w:t>En el Rastro se deberá efectuar la matanza de cualquier animal destinado al consumo humano, previo a</w:t>
      </w:r>
      <w:r w:rsidRPr="00BB60E4">
        <w:rPr>
          <w:b w:val="0"/>
          <w:bCs/>
          <w:lang w:val="es-MX"/>
        </w:rPr>
        <w:t xml:space="preserve">viso a la Administración, de </w:t>
      </w:r>
      <w:r w:rsidR="00753ABB" w:rsidRPr="00BB60E4">
        <w:rPr>
          <w:b w:val="0"/>
          <w:bCs/>
          <w:lang w:val="es-MX"/>
        </w:rPr>
        <w:t xml:space="preserve">tal forma </w:t>
      </w:r>
      <w:r w:rsidRPr="00BB60E4">
        <w:rPr>
          <w:b w:val="0"/>
          <w:bCs/>
          <w:lang w:val="es-MX"/>
        </w:rPr>
        <w:t>que cada introductor o tablajero</w:t>
      </w:r>
      <w:r w:rsidR="00753ABB" w:rsidRPr="00BB60E4">
        <w:rPr>
          <w:b w:val="0"/>
          <w:bCs/>
          <w:lang w:val="es-MX"/>
        </w:rPr>
        <w:t xml:space="preserve"> se comprometa por escrito</w:t>
      </w:r>
      <w:r w:rsidRPr="00BB60E4">
        <w:rPr>
          <w:b w:val="0"/>
          <w:bCs/>
          <w:lang w:val="es-MX"/>
        </w:rPr>
        <w:t xml:space="preserve"> </w:t>
      </w:r>
      <w:r>
        <w:rPr>
          <w:b w:val="0"/>
          <w:bCs/>
          <w:lang w:val="es-MX"/>
        </w:rPr>
        <w:t>a anunciar que la carne que vende, c</w:t>
      </w:r>
      <w:r w:rsidRPr="00BB60E4">
        <w:rPr>
          <w:b w:val="0"/>
          <w:bCs/>
          <w:lang w:val="es-MX"/>
        </w:rPr>
        <w:t xml:space="preserve">orresponde a la especie de </w:t>
      </w:r>
      <w:r w:rsidR="00753ABB" w:rsidRPr="00BB60E4">
        <w:rPr>
          <w:b w:val="0"/>
          <w:bCs/>
          <w:lang w:val="es-MX"/>
        </w:rPr>
        <w:t>animal que sacrificó.</w:t>
      </w:r>
    </w:p>
    <w:p w14:paraId="1CDA074C" w14:textId="77777777" w:rsidR="005B27DC" w:rsidRDefault="005B27DC">
      <w:pPr>
        <w:pStyle w:val="FirstParagraph"/>
        <w:rPr>
          <w:lang w:val="es-MX"/>
        </w:rPr>
      </w:pPr>
    </w:p>
    <w:p w14:paraId="7356A587" w14:textId="77777777" w:rsidR="005B27DC" w:rsidRPr="001128E0" w:rsidRDefault="00BB60E4" w:rsidP="00BB60E4">
      <w:pPr>
        <w:pStyle w:val="Textoindependiente"/>
        <w:jc w:val="both"/>
        <w:rPr>
          <w:lang w:val="es-MX"/>
        </w:rPr>
      </w:pPr>
      <w:r w:rsidRPr="00BB60E4">
        <w:rPr>
          <w:b/>
          <w:bCs/>
          <w:lang w:val="es-MX"/>
        </w:rPr>
        <w:t>ARTÍCULO 8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El Ayuntamiento podrá autorizar mataderos</w:t>
      </w:r>
      <w:r>
        <w:rPr>
          <w:lang w:val="es-MX"/>
        </w:rPr>
        <w:t xml:space="preserve"> o rastros en las Agencias del </w:t>
      </w:r>
      <w:r w:rsidR="00753ABB" w:rsidRPr="001128E0">
        <w:rPr>
          <w:lang w:val="es-MX"/>
        </w:rPr>
        <w:t>Municipio, siempre y cuando, se encuentren en circunstancia gravosa para llegar al Rastro Municipal, pero deberán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ajustarse a este Reglamento.</w:t>
      </w:r>
    </w:p>
    <w:p w14:paraId="5E1931B7" w14:textId="77777777" w:rsidR="00BB60E4" w:rsidRDefault="00BB60E4">
      <w:pPr>
        <w:pStyle w:val="Textoindependiente"/>
        <w:rPr>
          <w:lang w:val="es-MX"/>
        </w:rPr>
      </w:pPr>
    </w:p>
    <w:p w14:paraId="0795151F" w14:textId="4761328B" w:rsidR="005B27DC" w:rsidRDefault="00BB60E4" w:rsidP="00BB60E4">
      <w:pPr>
        <w:pStyle w:val="Textoindependiente"/>
        <w:jc w:val="both"/>
        <w:rPr>
          <w:lang w:val="es-MX"/>
        </w:rPr>
      </w:pPr>
      <w:r w:rsidRPr="00BB60E4">
        <w:rPr>
          <w:b/>
          <w:bCs/>
          <w:lang w:val="es-MX"/>
        </w:rPr>
        <w:t>ARTÍCULO 9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Cuando por fallas mecánicas de la maquinaria o equipo, o fallas económicas, por falta de en</w:t>
      </w:r>
      <w:r>
        <w:rPr>
          <w:lang w:val="es-MX"/>
        </w:rPr>
        <w:t xml:space="preserve">ergía eléctrica o captación de </w:t>
      </w:r>
      <w:r w:rsidR="00753ABB" w:rsidRPr="001128E0">
        <w:rPr>
          <w:lang w:val="es-MX"/>
        </w:rPr>
        <w:t xml:space="preserve">agua no sea posible realizar correctamente los servicios de matanza, no se hará ningún cargo extra a los introductores por los </w:t>
      </w:r>
      <w:r w:rsidR="00615EC8" w:rsidRPr="001128E0">
        <w:rPr>
          <w:lang w:val="es-MX"/>
        </w:rPr>
        <w:t>retrasos,</w:t>
      </w:r>
      <w:r w:rsidR="00753ABB" w:rsidRPr="001128E0">
        <w:rPr>
          <w:lang w:val="es-MX"/>
        </w:rPr>
        <w:t xml:space="preserve"> así como tampoco la Administración será responsable por mermas de utilidades comerciales supuestas.</w:t>
      </w:r>
    </w:p>
    <w:p w14:paraId="7D57FF5B" w14:textId="77777777" w:rsidR="00BB60E4" w:rsidRDefault="00BB60E4" w:rsidP="00BB60E4">
      <w:pPr>
        <w:pStyle w:val="Textoindependiente"/>
        <w:jc w:val="both"/>
        <w:rPr>
          <w:lang w:val="es-MX"/>
        </w:rPr>
      </w:pPr>
    </w:p>
    <w:p w14:paraId="33EC2FA2" w14:textId="77777777" w:rsidR="00BB60E4" w:rsidRPr="00BB60E4" w:rsidRDefault="00BB60E4" w:rsidP="00BB60E4">
      <w:pPr>
        <w:pStyle w:val="Textoindependiente"/>
        <w:jc w:val="center"/>
        <w:rPr>
          <w:b/>
          <w:bCs/>
          <w:lang w:val="es-MX"/>
        </w:rPr>
      </w:pPr>
      <w:r w:rsidRPr="00BB60E4">
        <w:rPr>
          <w:b/>
          <w:bCs/>
          <w:lang w:val="es-MX"/>
        </w:rPr>
        <w:t>CAPÍTULO II</w:t>
      </w:r>
    </w:p>
    <w:p w14:paraId="06EC3126" w14:textId="77777777" w:rsidR="00BB60E4" w:rsidRPr="00BB60E4" w:rsidRDefault="00BB60E4" w:rsidP="00BB60E4">
      <w:pPr>
        <w:pStyle w:val="Textoindependiente"/>
        <w:jc w:val="center"/>
        <w:rPr>
          <w:b/>
          <w:bCs/>
          <w:lang w:val="es-MX"/>
        </w:rPr>
      </w:pPr>
      <w:r w:rsidRPr="00BB60E4">
        <w:rPr>
          <w:b/>
          <w:bCs/>
          <w:lang w:val="es-MX"/>
        </w:rPr>
        <w:t>DE LOS SERVICIOS</w:t>
      </w:r>
    </w:p>
    <w:p w14:paraId="2E26235F" w14:textId="77777777" w:rsidR="00BB60E4" w:rsidRDefault="00BB60E4" w:rsidP="00BB60E4">
      <w:pPr>
        <w:pStyle w:val="Textoindependiente"/>
        <w:jc w:val="both"/>
        <w:rPr>
          <w:lang w:val="es-MX"/>
        </w:rPr>
      </w:pPr>
    </w:p>
    <w:p w14:paraId="0827BF91" w14:textId="77777777" w:rsidR="005B27DC" w:rsidRDefault="00BB60E4" w:rsidP="00BB60E4">
      <w:pPr>
        <w:pStyle w:val="Textoindependiente"/>
        <w:jc w:val="both"/>
        <w:rPr>
          <w:lang w:val="es-MX"/>
        </w:rPr>
      </w:pPr>
      <w:r w:rsidRPr="00BB60E4">
        <w:rPr>
          <w:b/>
          <w:bCs/>
          <w:lang w:val="es-MX"/>
        </w:rPr>
        <w:t>ARTÍCULO 10.</w:t>
      </w:r>
      <w:r>
        <w:rPr>
          <w:lang w:val="es-MX"/>
        </w:rPr>
        <w:t xml:space="preserve"> Los servicios </w:t>
      </w:r>
      <w:r w:rsidR="00753ABB" w:rsidRPr="001128E0">
        <w:rPr>
          <w:lang w:val="es-MX"/>
        </w:rPr>
        <w:t>q</w:t>
      </w:r>
      <w:r>
        <w:rPr>
          <w:lang w:val="es-MX"/>
        </w:rPr>
        <w:t xml:space="preserve">ue </w:t>
      </w:r>
      <w:r w:rsidR="00753ABB" w:rsidRPr="001128E0">
        <w:rPr>
          <w:lang w:val="es-MX"/>
        </w:rPr>
        <w:t>ofrece el Rastro son:</w:t>
      </w:r>
      <w:r>
        <w:rPr>
          <w:lang w:val="es-MX"/>
        </w:rPr>
        <w:t xml:space="preserve"> Ordinarios y Extraordinarios. </w:t>
      </w:r>
    </w:p>
    <w:p w14:paraId="77ECDF29" w14:textId="77777777" w:rsidR="00BB60E4" w:rsidRDefault="00BB60E4" w:rsidP="00BB60E4">
      <w:pPr>
        <w:pStyle w:val="Textoindependiente"/>
        <w:jc w:val="both"/>
        <w:rPr>
          <w:lang w:val="es-MX"/>
        </w:rPr>
      </w:pPr>
    </w:p>
    <w:p w14:paraId="553A1EA8" w14:textId="77777777" w:rsidR="005B27DC" w:rsidRDefault="00BB60E4" w:rsidP="00BB60E4">
      <w:pPr>
        <w:pStyle w:val="Textoindependiente"/>
        <w:jc w:val="both"/>
        <w:rPr>
          <w:lang w:val="es-MX"/>
        </w:rPr>
      </w:pPr>
      <w:r w:rsidRPr="00BB60E4">
        <w:rPr>
          <w:b/>
          <w:bCs/>
          <w:lang w:val="es-MX"/>
        </w:rPr>
        <w:t xml:space="preserve">ARTÍCULO 11. </w:t>
      </w:r>
      <w:r w:rsidR="00753ABB" w:rsidRPr="001128E0">
        <w:rPr>
          <w:lang w:val="es-MX"/>
        </w:rPr>
        <w:t>Son servicios ordinarios los que se proporcionen normal</w:t>
      </w:r>
      <w:r>
        <w:rPr>
          <w:lang w:val="es-MX"/>
        </w:rPr>
        <w:t>mente en el Rastro y tienen com</w:t>
      </w:r>
      <w:r w:rsidR="00753ABB" w:rsidRPr="001128E0">
        <w:rPr>
          <w:lang w:val="es-MX"/>
        </w:rPr>
        <w:t>o objetivo el cumplimiento de las siguientes actividades:</w:t>
      </w:r>
    </w:p>
    <w:p w14:paraId="31B6E920" w14:textId="77777777" w:rsidR="00BB60E4" w:rsidRDefault="00753ABB" w:rsidP="00BB60E4">
      <w:pPr>
        <w:pStyle w:val="Textoindependiente"/>
        <w:numPr>
          <w:ilvl w:val="0"/>
          <w:numId w:val="25"/>
        </w:numPr>
        <w:jc w:val="both"/>
        <w:rPr>
          <w:b/>
          <w:bCs/>
          <w:lang w:val="es-MX"/>
        </w:rPr>
      </w:pPr>
      <w:r w:rsidRPr="00BB60E4">
        <w:rPr>
          <w:lang w:val="es-MX"/>
        </w:rPr>
        <w:t>Rec</w:t>
      </w:r>
      <w:r w:rsidR="00BB60E4">
        <w:rPr>
          <w:lang w:val="es-MX"/>
        </w:rPr>
        <w:t xml:space="preserve">ibir en los corrales el ganado </w:t>
      </w:r>
      <w:r w:rsidRPr="00BB60E4">
        <w:rPr>
          <w:lang w:val="es-MX"/>
        </w:rPr>
        <w:t>en pie, manteni</w:t>
      </w:r>
      <w:r w:rsidR="00BB60E4">
        <w:rPr>
          <w:lang w:val="es-MX"/>
        </w:rPr>
        <w:t xml:space="preserve">endo a los </w:t>
      </w:r>
      <w:r w:rsidRPr="00BB60E4">
        <w:rPr>
          <w:lang w:val="es-MX"/>
        </w:rPr>
        <w:t>anim</w:t>
      </w:r>
      <w:r w:rsidR="00BB60E4">
        <w:rPr>
          <w:lang w:val="es-MX"/>
        </w:rPr>
        <w:t>ales por 24 horas como máximo.</w:t>
      </w:r>
    </w:p>
    <w:p w14:paraId="511A3F26" w14:textId="77777777" w:rsidR="00BB60E4" w:rsidRPr="00BB60E4" w:rsidRDefault="00BB60E4" w:rsidP="00BB60E4">
      <w:pPr>
        <w:pStyle w:val="Textoindependiente"/>
        <w:numPr>
          <w:ilvl w:val="0"/>
          <w:numId w:val="25"/>
        </w:numPr>
        <w:jc w:val="both"/>
        <w:rPr>
          <w:b/>
          <w:bCs/>
          <w:lang w:val="es-MX"/>
        </w:rPr>
      </w:pPr>
      <w:r>
        <w:rPr>
          <w:lang w:val="es-MX"/>
        </w:rPr>
        <w:lastRenderedPageBreak/>
        <w:t>Inspeccionar sanidad de</w:t>
      </w:r>
      <w:r w:rsidR="00753ABB" w:rsidRPr="00BB60E4">
        <w:rPr>
          <w:lang w:val="es-MX"/>
        </w:rPr>
        <w:t xml:space="preserve"> los a</w:t>
      </w:r>
      <w:r>
        <w:rPr>
          <w:lang w:val="es-MX"/>
        </w:rPr>
        <w:t>n</w:t>
      </w:r>
      <w:r w:rsidR="00753ABB" w:rsidRPr="00BB60E4">
        <w:rPr>
          <w:lang w:val="es-MX"/>
        </w:rPr>
        <w:t>i</w:t>
      </w:r>
      <w:r>
        <w:rPr>
          <w:lang w:val="es-MX"/>
        </w:rPr>
        <w:t>m</w:t>
      </w:r>
      <w:r w:rsidR="00753ABB" w:rsidRPr="00BB60E4">
        <w:rPr>
          <w:lang w:val="es-MX"/>
        </w:rPr>
        <w:t>a</w:t>
      </w:r>
      <w:r>
        <w:rPr>
          <w:lang w:val="es-MX"/>
        </w:rPr>
        <w:t xml:space="preserve">les. </w:t>
      </w:r>
    </w:p>
    <w:p w14:paraId="76F57C6D" w14:textId="77777777" w:rsidR="00A757F6" w:rsidRPr="00A757F6" w:rsidRDefault="00753ABB" w:rsidP="00A757F6">
      <w:pPr>
        <w:pStyle w:val="Textoindependiente"/>
        <w:numPr>
          <w:ilvl w:val="0"/>
          <w:numId w:val="25"/>
        </w:numPr>
        <w:jc w:val="both"/>
        <w:rPr>
          <w:b/>
          <w:bCs/>
          <w:lang w:val="es-MX"/>
        </w:rPr>
      </w:pPr>
      <w:r w:rsidRPr="00BB60E4">
        <w:rPr>
          <w:lang w:val="es-MX"/>
        </w:rPr>
        <w:t>Sacrificio de los animales, con el mínimo de sufrimiento.</w:t>
      </w:r>
    </w:p>
    <w:p w14:paraId="42B369D1" w14:textId="77777777" w:rsidR="00A757F6" w:rsidRPr="00A757F6" w:rsidRDefault="00A757F6" w:rsidP="00A757F6">
      <w:pPr>
        <w:pStyle w:val="Textoindependiente"/>
        <w:numPr>
          <w:ilvl w:val="0"/>
          <w:numId w:val="25"/>
        </w:numPr>
        <w:jc w:val="both"/>
        <w:rPr>
          <w:b/>
          <w:bCs/>
          <w:lang w:val="es-MX"/>
        </w:rPr>
      </w:pPr>
      <w:r>
        <w:rPr>
          <w:lang w:val="es-MX"/>
        </w:rPr>
        <w:t>Degü</w:t>
      </w:r>
      <w:r w:rsidRPr="00A757F6">
        <w:rPr>
          <w:lang w:val="es-MX"/>
        </w:rPr>
        <w:t>ello</w:t>
      </w:r>
      <w:r w:rsidR="00753ABB" w:rsidRPr="00A757F6">
        <w:rPr>
          <w:lang w:val="es-MX"/>
        </w:rPr>
        <w:t>, desprendido de piel o rasurado, extracción de</w:t>
      </w:r>
      <w:r>
        <w:rPr>
          <w:lang w:val="es-MX"/>
        </w:rPr>
        <w:t xml:space="preserve"> visera, sellado e inspección sanitaria.</w:t>
      </w:r>
    </w:p>
    <w:p w14:paraId="77EF5974" w14:textId="77777777" w:rsidR="00A757F6" w:rsidRPr="00A757F6" w:rsidRDefault="00753ABB" w:rsidP="00A757F6">
      <w:pPr>
        <w:pStyle w:val="Textoindependiente"/>
        <w:numPr>
          <w:ilvl w:val="0"/>
          <w:numId w:val="25"/>
        </w:numPr>
        <w:jc w:val="both"/>
        <w:rPr>
          <w:b/>
          <w:bCs/>
          <w:lang w:val="es-MX"/>
        </w:rPr>
      </w:pPr>
      <w:r w:rsidRPr="00A757F6">
        <w:rPr>
          <w:lang w:val="es-MX"/>
        </w:rPr>
        <w:t>Vigilancia del e</w:t>
      </w:r>
      <w:r w:rsidR="00A757F6">
        <w:rPr>
          <w:lang w:val="es-MX"/>
        </w:rPr>
        <w:t xml:space="preserve">stado sanitario de la carne. </w:t>
      </w:r>
    </w:p>
    <w:p w14:paraId="3447B1E0" w14:textId="77777777" w:rsidR="005B27DC" w:rsidRPr="00A757F6" w:rsidRDefault="00A757F6" w:rsidP="00A757F6">
      <w:pPr>
        <w:pStyle w:val="Textoindependiente"/>
        <w:numPr>
          <w:ilvl w:val="0"/>
          <w:numId w:val="25"/>
        </w:numPr>
        <w:jc w:val="both"/>
        <w:rPr>
          <w:b/>
          <w:bCs/>
          <w:lang w:val="es-MX"/>
        </w:rPr>
      </w:pPr>
      <w:r>
        <w:rPr>
          <w:lang w:val="es-MX"/>
        </w:rPr>
        <w:t>Servicio de vigilancia nocturn</w:t>
      </w:r>
      <w:r w:rsidR="00753ABB" w:rsidRPr="00A757F6">
        <w:rPr>
          <w:lang w:val="es-MX"/>
        </w:rPr>
        <w:t>a.</w:t>
      </w:r>
    </w:p>
    <w:p w14:paraId="3D7FA63B" w14:textId="77777777" w:rsidR="00A757F6" w:rsidRDefault="00A757F6">
      <w:pPr>
        <w:pStyle w:val="Textoindependiente"/>
        <w:rPr>
          <w:lang w:val="es-MX"/>
        </w:rPr>
      </w:pPr>
    </w:p>
    <w:p w14:paraId="651906B0" w14:textId="77777777" w:rsidR="00A757F6" w:rsidRDefault="00A757F6" w:rsidP="00412E26">
      <w:pPr>
        <w:pStyle w:val="Textoindependiente"/>
        <w:jc w:val="both"/>
        <w:rPr>
          <w:lang w:val="es-MX"/>
        </w:rPr>
      </w:pPr>
      <w:r w:rsidRPr="00A757F6">
        <w:rPr>
          <w:b/>
          <w:bCs/>
          <w:lang w:val="es-MX"/>
        </w:rPr>
        <w:t>ARTÍCULO 12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Son servicios extraordinarios los que sean indispensables para cumplir con los ordinarios. Entre ellos:</w:t>
      </w:r>
    </w:p>
    <w:p w14:paraId="0C22854D" w14:textId="77777777" w:rsidR="00A757F6" w:rsidRDefault="00753ABB" w:rsidP="00412E26">
      <w:pPr>
        <w:pStyle w:val="Textoindependiente"/>
        <w:numPr>
          <w:ilvl w:val="0"/>
          <w:numId w:val="26"/>
        </w:numPr>
        <w:jc w:val="both"/>
        <w:rPr>
          <w:lang w:val="es-MX"/>
        </w:rPr>
      </w:pPr>
      <w:r w:rsidRPr="001128E0">
        <w:rPr>
          <w:lang w:val="es-MX"/>
        </w:rPr>
        <w:t>Mantener en los corrales a los animales por más de 24 horas.</w:t>
      </w:r>
    </w:p>
    <w:p w14:paraId="23609C03" w14:textId="77777777" w:rsidR="005B27DC" w:rsidRDefault="00753ABB" w:rsidP="00412E26">
      <w:pPr>
        <w:pStyle w:val="Textoindependiente"/>
        <w:numPr>
          <w:ilvl w:val="0"/>
          <w:numId w:val="26"/>
        </w:numPr>
        <w:jc w:val="both"/>
        <w:rPr>
          <w:lang w:val="es-MX"/>
        </w:rPr>
      </w:pPr>
      <w:r w:rsidRPr="00A757F6">
        <w:rPr>
          <w:lang w:val="es-MX"/>
        </w:rPr>
        <w:t>Servici</w:t>
      </w:r>
      <w:r w:rsidR="00A757F6" w:rsidRPr="00A757F6">
        <w:rPr>
          <w:lang w:val="es-MX"/>
        </w:rPr>
        <w:t>os de refrigeración para</w:t>
      </w:r>
      <w:r w:rsidRPr="00A757F6">
        <w:rPr>
          <w:lang w:val="es-MX"/>
        </w:rPr>
        <w:t xml:space="preserve"> canales y vísceras.</w:t>
      </w:r>
    </w:p>
    <w:p w14:paraId="4C4DEC0A" w14:textId="77777777" w:rsidR="00A757F6" w:rsidRDefault="00A757F6" w:rsidP="00412E26">
      <w:pPr>
        <w:pStyle w:val="Textoindependiente"/>
        <w:numPr>
          <w:ilvl w:val="0"/>
          <w:numId w:val="26"/>
        </w:numPr>
        <w:jc w:val="both"/>
        <w:rPr>
          <w:lang w:val="es-MX"/>
        </w:rPr>
      </w:pPr>
      <w:r w:rsidRPr="001128E0">
        <w:rPr>
          <w:lang w:val="es-MX"/>
        </w:rPr>
        <w:t>Transporte higiénico de la carne a su domicilio.</w:t>
      </w:r>
    </w:p>
    <w:p w14:paraId="64652A60" w14:textId="77777777" w:rsidR="00A757F6" w:rsidRDefault="00A757F6" w:rsidP="00412E26">
      <w:pPr>
        <w:pStyle w:val="Textoindependiente"/>
        <w:numPr>
          <w:ilvl w:val="0"/>
          <w:numId w:val="26"/>
        </w:numPr>
        <w:jc w:val="both"/>
        <w:rPr>
          <w:lang w:val="es-MX"/>
        </w:rPr>
      </w:pPr>
      <w:r w:rsidRPr="00A757F6">
        <w:rPr>
          <w:lang w:val="es-MX"/>
        </w:rPr>
        <w:t xml:space="preserve">Cortes especiales para carnes que requieran personal </w:t>
      </w:r>
      <w:r w:rsidR="00753ABB" w:rsidRPr="00A757F6">
        <w:rPr>
          <w:lang w:val="es-MX"/>
        </w:rPr>
        <w:t>herramienta es</w:t>
      </w:r>
      <w:r w:rsidRPr="00A757F6">
        <w:rPr>
          <w:lang w:val="es-MX"/>
        </w:rPr>
        <w:t xml:space="preserve">pecializados para ejecutarlos. </w:t>
      </w:r>
    </w:p>
    <w:p w14:paraId="1817908D" w14:textId="77777777" w:rsidR="005B27DC" w:rsidRDefault="00753ABB" w:rsidP="00412E26">
      <w:pPr>
        <w:pStyle w:val="Textoindependiente"/>
        <w:numPr>
          <w:ilvl w:val="0"/>
          <w:numId w:val="26"/>
        </w:numPr>
        <w:jc w:val="both"/>
        <w:rPr>
          <w:lang w:val="es-MX"/>
        </w:rPr>
      </w:pPr>
      <w:r w:rsidRPr="00A757F6">
        <w:rPr>
          <w:lang w:val="es-MX"/>
        </w:rPr>
        <w:t>Descebado de vísceras</w:t>
      </w:r>
      <w:r w:rsidR="00A757F6" w:rsidRPr="00A757F6">
        <w:rPr>
          <w:lang w:val="es-MX"/>
        </w:rPr>
        <w:t>.</w:t>
      </w:r>
    </w:p>
    <w:p w14:paraId="5B11255F" w14:textId="77777777" w:rsidR="00A757F6" w:rsidRDefault="00A757F6" w:rsidP="00412E26">
      <w:pPr>
        <w:pStyle w:val="Textoindependiente"/>
        <w:jc w:val="both"/>
        <w:rPr>
          <w:lang w:val="es-MX"/>
        </w:rPr>
      </w:pPr>
    </w:p>
    <w:p w14:paraId="3BD39789" w14:textId="77777777" w:rsidR="005B27DC" w:rsidRPr="001128E0" w:rsidRDefault="00A757F6" w:rsidP="00412E26">
      <w:pPr>
        <w:pStyle w:val="FirstParagraph"/>
        <w:jc w:val="both"/>
        <w:rPr>
          <w:lang w:val="es-MX"/>
        </w:rPr>
      </w:pPr>
      <w:r w:rsidRPr="00A757F6">
        <w:rPr>
          <w:b/>
          <w:bCs/>
          <w:lang w:val="es-MX"/>
        </w:rPr>
        <w:t>ARTÍCULO</w:t>
      </w:r>
      <w:r w:rsidR="00753ABB" w:rsidRPr="00A757F6">
        <w:rPr>
          <w:b/>
          <w:bCs/>
          <w:lang w:val="es-MX"/>
        </w:rPr>
        <w:t xml:space="preserve"> 13.</w:t>
      </w:r>
      <w:r>
        <w:rPr>
          <w:lang w:val="es-MX"/>
        </w:rPr>
        <w:t xml:space="preserve"> Todo servicio ordinario </w:t>
      </w:r>
      <w:r w:rsidR="00753ABB" w:rsidRPr="001128E0">
        <w:rPr>
          <w:lang w:val="es-MX"/>
        </w:rPr>
        <w:t>o extraordinario tendrá un costo, cuyas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tarifas serán revisadas cada seis meses entre la Administración y el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Consejo Consultivo del Rastro.</w:t>
      </w:r>
    </w:p>
    <w:p w14:paraId="3F693D6F" w14:textId="77777777" w:rsidR="00A757F6" w:rsidRDefault="00A757F6" w:rsidP="00412E26">
      <w:pPr>
        <w:pStyle w:val="Textoindependiente"/>
        <w:jc w:val="both"/>
        <w:rPr>
          <w:lang w:val="es-MX"/>
        </w:rPr>
      </w:pPr>
    </w:p>
    <w:p w14:paraId="43669CEC" w14:textId="77777777" w:rsidR="00A757F6" w:rsidRPr="00A757F6" w:rsidRDefault="00A757F6" w:rsidP="00412E26">
      <w:pPr>
        <w:pStyle w:val="Textoindependiente"/>
        <w:jc w:val="both"/>
        <w:rPr>
          <w:b/>
          <w:bCs/>
          <w:lang w:val="es-MX"/>
        </w:rPr>
      </w:pPr>
      <w:r w:rsidRPr="00A757F6">
        <w:rPr>
          <w:b/>
          <w:bCs/>
          <w:lang w:val="es-MX"/>
        </w:rPr>
        <w:t>CAPÍTULO III</w:t>
      </w:r>
    </w:p>
    <w:p w14:paraId="529EDC28" w14:textId="77777777" w:rsidR="00A757F6" w:rsidRPr="00A757F6" w:rsidRDefault="00A757F6" w:rsidP="00412E26">
      <w:pPr>
        <w:pStyle w:val="Textoindependiente"/>
        <w:jc w:val="both"/>
        <w:rPr>
          <w:b/>
          <w:bCs/>
          <w:lang w:val="es-MX"/>
        </w:rPr>
      </w:pPr>
      <w:r w:rsidRPr="00A757F6">
        <w:rPr>
          <w:b/>
          <w:bCs/>
          <w:lang w:val="es-MX"/>
        </w:rPr>
        <w:t>DEL FUNCIONAMIENTO DE LA ADMINISTRACIÓN.</w:t>
      </w:r>
    </w:p>
    <w:p w14:paraId="3370BCE1" w14:textId="77777777" w:rsidR="00A757F6" w:rsidRDefault="00A757F6" w:rsidP="00412E26">
      <w:pPr>
        <w:pStyle w:val="Textoindependiente"/>
        <w:jc w:val="both"/>
        <w:rPr>
          <w:lang w:val="es-MX"/>
        </w:rPr>
      </w:pPr>
    </w:p>
    <w:p w14:paraId="070ACF1F" w14:textId="77777777" w:rsidR="00A757F6" w:rsidRDefault="00A757F6" w:rsidP="00412E26">
      <w:pPr>
        <w:pStyle w:val="Textoindependiente"/>
        <w:jc w:val="both"/>
        <w:rPr>
          <w:lang w:val="es-MX"/>
        </w:rPr>
      </w:pPr>
      <w:r w:rsidRPr="00412E26">
        <w:rPr>
          <w:b/>
          <w:bCs/>
          <w:lang w:val="es-MX"/>
        </w:rPr>
        <w:t>ARTÍCULO 14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El Rastro tendrá un Administrador que será nombrado y removido por el Presidente Municipal, co</w:t>
      </w:r>
      <w:r>
        <w:rPr>
          <w:lang w:val="es-MX"/>
        </w:rPr>
        <w:t xml:space="preserve">n las siguientes facultades y </w:t>
      </w:r>
      <w:r w:rsidR="00753ABB" w:rsidRPr="001128E0">
        <w:rPr>
          <w:lang w:val="es-MX"/>
        </w:rPr>
        <w:t>obligaciones</w:t>
      </w:r>
      <w:r>
        <w:rPr>
          <w:lang w:val="es-MX"/>
        </w:rPr>
        <w:t>:</w:t>
      </w:r>
    </w:p>
    <w:p w14:paraId="44B88166" w14:textId="77777777" w:rsidR="00A757F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 xml:space="preserve">Vigilar que el servicio del rastro se preste </w:t>
      </w:r>
      <w:r w:rsidR="00A757F6" w:rsidRPr="001128E0">
        <w:rPr>
          <w:lang w:val="es-MX"/>
        </w:rPr>
        <w:t>correctamente</w:t>
      </w:r>
      <w:r w:rsidR="00A757F6">
        <w:rPr>
          <w:lang w:val="es-MX"/>
        </w:rPr>
        <w:t>.</w:t>
      </w:r>
    </w:p>
    <w:p w14:paraId="7548F52D" w14:textId="77777777" w:rsidR="00A757F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>Integrar, controlar y actualizar el archivo del Rastro</w:t>
      </w:r>
      <w:r w:rsidR="00A757F6">
        <w:rPr>
          <w:lang w:val="es-MX"/>
        </w:rPr>
        <w:t>.</w:t>
      </w:r>
    </w:p>
    <w:p w14:paraId="0AF2B85C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>Tener bajo su responsabilidad el c</w:t>
      </w:r>
      <w:r w:rsidR="00412E26">
        <w:rPr>
          <w:lang w:val="es-MX"/>
        </w:rPr>
        <w:t xml:space="preserve">obro de tarifas y cuotas, por </w:t>
      </w:r>
      <w:r w:rsidRPr="001128E0">
        <w:rPr>
          <w:lang w:val="es-MX"/>
        </w:rPr>
        <w:t>los servic</w:t>
      </w:r>
      <w:r w:rsidR="00412E26">
        <w:rPr>
          <w:lang w:val="es-MX"/>
        </w:rPr>
        <w:t xml:space="preserve">ios que presta el Rastro. </w:t>
      </w:r>
    </w:p>
    <w:p w14:paraId="1C976263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 xml:space="preserve">Vigilar diariamente que las instalaciones del rastro se </w:t>
      </w:r>
      <w:r w:rsidR="00412E26">
        <w:rPr>
          <w:lang w:val="es-MX"/>
        </w:rPr>
        <w:t>con</w:t>
      </w:r>
      <w:r w:rsidRPr="001128E0">
        <w:rPr>
          <w:lang w:val="es-MX"/>
        </w:rPr>
        <w:t>serven en buenas condiciones higiénicas y materiales</w:t>
      </w:r>
      <w:r w:rsidR="00412E26">
        <w:rPr>
          <w:lang w:val="es-MX"/>
        </w:rPr>
        <w:t>.</w:t>
      </w:r>
    </w:p>
    <w:p w14:paraId="76A635F2" w14:textId="77777777" w:rsidR="00412E26" w:rsidRDefault="00412E26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>
        <w:rPr>
          <w:lang w:val="es-MX"/>
        </w:rPr>
        <w:lastRenderedPageBreak/>
        <w:t>Ordenar el retiro de la carn</w:t>
      </w:r>
      <w:r w:rsidR="00753ABB" w:rsidRPr="001128E0">
        <w:rPr>
          <w:lang w:val="es-MX"/>
        </w:rPr>
        <w:t>e que</w:t>
      </w:r>
      <w:r>
        <w:rPr>
          <w:lang w:val="es-MX"/>
        </w:rPr>
        <w:t xml:space="preserve"> se encuentra abandonada o en </w:t>
      </w:r>
      <w:r w:rsidR="00753ABB" w:rsidRPr="001128E0">
        <w:rPr>
          <w:lang w:val="es-MX"/>
        </w:rPr>
        <w:t>e</w:t>
      </w:r>
      <w:r>
        <w:rPr>
          <w:lang w:val="es-MX"/>
        </w:rPr>
        <w:t xml:space="preserve">stado de descomposición. </w:t>
      </w:r>
    </w:p>
    <w:p w14:paraId="617077C7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>Disponer de los esquilmos y desper</w:t>
      </w:r>
      <w:r w:rsidR="00412E26">
        <w:rPr>
          <w:lang w:val="es-MX"/>
        </w:rPr>
        <w:t>dicios, para su venta o aprovechamiento en beneficio del erario municipal.</w:t>
      </w:r>
    </w:p>
    <w:p w14:paraId="32AFF8AB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>Cumplir y hacer cumplir las dis</w:t>
      </w:r>
      <w:r w:rsidR="00412E26">
        <w:rPr>
          <w:lang w:val="es-MX"/>
        </w:rPr>
        <w:t>posiciones contenidas en este reglamento.</w:t>
      </w:r>
    </w:p>
    <w:p w14:paraId="23E376C3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1128E0">
        <w:rPr>
          <w:lang w:val="es-MX"/>
        </w:rPr>
        <w:t>Programar</w:t>
      </w:r>
      <w:r w:rsidR="00412E26">
        <w:rPr>
          <w:lang w:val="es-MX"/>
        </w:rPr>
        <w:t xml:space="preserve"> las actividades de matanza.</w:t>
      </w:r>
    </w:p>
    <w:p w14:paraId="684FEAFB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412E26">
        <w:rPr>
          <w:lang w:val="es-MX"/>
        </w:rPr>
        <w:t>Vigilar las labores del médico veterinario.</w:t>
      </w:r>
    </w:p>
    <w:p w14:paraId="5CF69EB6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412E26">
        <w:rPr>
          <w:lang w:val="es-MX"/>
        </w:rPr>
        <w:t>Impedir que los animales que lleguen muertos o moribundos al</w:t>
      </w:r>
      <w:r w:rsidR="00412E26">
        <w:rPr>
          <w:lang w:val="es-MX"/>
        </w:rPr>
        <w:t xml:space="preserve"> </w:t>
      </w:r>
      <w:r w:rsidRPr="00412E26">
        <w:rPr>
          <w:lang w:val="es-MX"/>
        </w:rPr>
        <w:t>Rastro Municipal reciban los servicios del Rastro.</w:t>
      </w:r>
    </w:p>
    <w:p w14:paraId="7C338BCC" w14:textId="77777777" w:rsidR="00412E26" w:rsidRDefault="00412E26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>
        <w:rPr>
          <w:lang w:val="es-MX"/>
        </w:rPr>
        <w:t>Impedir que se les dé</w:t>
      </w:r>
      <w:r w:rsidR="00753ABB" w:rsidRPr="00412E26">
        <w:rPr>
          <w:lang w:val="es-MX"/>
        </w:rPr>
        <w:t xml:space="preserve"> servicio a aquellos usuarios que adeuden cuotas al Rastro.</w:t>
      </w:r>
    </w:p>
    <w:p w14:paraId="60870F96" w14:textId="77777777" w:rsid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412E26">
        <w:rPr>
          <w:lang w:val="es-MX"/>
        </w:rPr>
        <w:t xml:space="preserve">Retener </w:t>
      </w:r>
      <w:proofErr w:type="gramStart"/>
      <w:r w:rsidRPr="00412E26">
        <w:rPr>
          <w:lang w:val="es-MX"/>
        </w:rPr>
        <w:t>los canales ya preparadas</w:t>
      </w:r>
      <w:proofErr w:type="gramEnd"/>
      <w:r w:rsidRPr="00412E26">
        <w:rPr>
          <w:lang w:val="es-MX"/>
        </w:rPr>
        <w:t xml:space="preserve"> de los animales mientras un cliente no cubra los derechos por el servicio prestado.</w:t>
      </w:r>
    </w:p>
    <w:p w14:paraId="386DDEB6" w14:textId="77777777" w:rsidR="005B27DC" w:rsidRPr="00412E26" w:rsidRDefault="00753ABB" w:rsidP="00412E26">
      <w:pPr>
        <w:pStyle w:val="Textoindependiente"/>
        <w:numPr>
          <w:ilvl w:val="0"/>
          <w:numId w:val="27"/>
        </w:numPr>
        <w:jc w:val="both"/>
        <w:rPr>
          <w:lang w:val="es-MX"/>
        </w:rPr>
      </w:pPr>
      <w:r w:rsidRPr="00412E26">
        <w:rPr>
          <w:lang w:val="es-MX"/>
        </w:rPr>
        <w:t>Presentar al Presidente Municipal informe mensual de la situación financiera y técnica que guarde el Rastro.</w:t>
      </w:r>
    </w:p>
    <w:p w14:paraId="6A05B133" w14:textId="77777777" w:rsidR="00412E26" w:rsidRDefault="00412E26" w:rsidP="00412E26">
      <w:pPr>
        <w:pStyle w:val="Textoindependiente"/>
        <w:jc w:val="both"/>
        <w:rPr>
          <w:lang w:val="es-MX"/>
        </w:rPr>
      </w:pPr>
    </w:p>
    <w:p w14:paraId="776BDD7F" w14:textId="77777777" w:rsidR="005B27DC" w:rsidRPr="001128E0" w:rsidRDefault="00753ABB" w:rsidP="00412E26">
      <w:pPr>
        <w:pStyle w:val="Textoindependiente"/>
        <w:jc w:val="both"/>
        <w:rPr>
          <w:lang w:val="es-MX"/>
        </w:rPr>
      </w:pPr>
      <w:r w:rsidRPr="00412E26">
        <w:rPr>
          <w:b/>
          <w:bCs/>
          <w:lang w:val="es-MX"/>
        </w:rPr>
        <w:t>A</w:t>
      </w:r>
      <w:r w:rsidR="00412E26" w:rsidRPr="00412E26">
        <w:rPr>
          <w:b/>
          <w:bCs/>
          <w:lang w:val="es-MX"/>
        </w:rPr>
        <w:t>RTÍCULO</w:t>
      </w:r>
      <w:r w:rsidRPr="00412E26">
        <w:rPr>
          <w:b/>
          <w:bCs/>
          <w:lang w:val="es-MX"/>
        </w:rPr>
        <w:t xml:space="preserve"> 15.</w:t>
      </w:r>
      <w:r w:rsidR="00412E26">
        <w:rPr>
          <w:lang w:val="es-MX"/>
        </w:rPr>
        <w:t xml:space="preserve"> </w:t>
      </w:r>
      <w:r w:rsidRPr="001128E0">
        <w:rPr>
          <w:lang w:val="es-MX"/>
        </w:rPr>
        <w:t>El Regidor de Rastro y Panteones tendrá a su cargo la vigilancia e inspección del Rastro Municipal.</w:t>
      </w:r>
    </w:p>
    <w:p w14:paraId="001D4787" w14:textId="77777777" w:rsidR="005B27DC" w:rsidRDefault="00753ABB" w:rsidP="00412E26">
      <w:pPr>
        <w:pStyle w:val="Textoindependiente"/>
        <w:jc w:val="both"/>
        <w:rPr>
          <w:lang w:val="es-MX"/>
        </w:rPr>
      </w:pPr>
      <w:r w:rsidRPr="001128E0">
        <w:rPr>
          <w:lang w:val="es-MX"/>
        </w:rPr>
        <w:t>El Administrador tendrá a su cargo al personal que labore en el Rastro el cual por la naturaleza del trabajo no podrá ser sindicalizado, y será el necesario para el servicio. Son indispensabl</w:t>
      </w:r>
      <w:r w:rsidR="00412E26">
        <w:rPr>
          <w:lang w:val="es-MX"/>
        </w:rPr>
        <w:t xml:space="preserve">es: oficiales administrativos, </w:t>
      </w:r>
      <w:r w:rsidRPr="001128E0">
        <w:rPr>
          <w:lang w:val="es-MX"/>
        </w:rPr>
        <w:t>médico veterinario zootecnista, estibadores, intendentes, pesador, sellador, e inspector de expendios de carne.</w:t>
      </w:r>
    </w:p>
    <w:p w14:paraId="7E4DB937" w14:textId="77777777" w:rsidR="00412E26" w:rsidRPr="001128E0" w:rsidRDefault="00412E26" w:rsidP="00412E26">
      <w:pPr>
        <w:pStyle w:val="Textoindependiente"/>
        <w:jc w:val="both"/>
        <w:rPr>
          <w:lang w:val="es-MX"/>
        </w:rPr>
      </w:pPr>
    </w:p>
    <w:p w14:paraId="06C77583" w14:textId="77777777" w:rsidR="005B27DC" w:rsidRDefault="00412E26" w:rsidP="00412E26">
      <w:pPr>
        <w:pStyle w:val="Textoindependiente"/>
        <w:jc w:val="both"/>
        <w:rPr>
          <w:lang w:val="es-MX"/>
        </w:rPr>
      </w:pPr>
      <w:r w:rsidRPr="00412E26">
        <w:rPr>
          <w:b/>
          <w:bCs/>
          <w:lang w:val="es-MX"/>
        </w:rPr>
        <w:t>ARTÍCULO</w:t>
      </w:r>
      <w:r w:rsidR="00753ABB" w:rsidRPr="00412E26">
        <w:rPr>
          <w:b/>
          <w:bCs/>
          <w:lang w:val="es-MX"/>
        </w:rPr>
        <w:t xml:space="preserve"> 16.</w:t>
      </w:r>
      <w:r w:rsidR="00753ABB" w:rsidRPr="001128E0">
        <w:rPr>
          <w:lang w:val="es-MX"/>
        </w:rPr>
        <w:t xml:space="preserve"> El Médico Veterinario Zootecnista oficial o aprobado por la SAGAR, tendrá las siguientes facultades y obligaciones.</w:t>
      </w:r>
    </w:p>
    <w:p w14:paraId="2CF3CE20" w14:textId="77777777" w:rsidR="005B27DC" w:rsidRDefault="00412E26" w:rsidP="00412E26">
      <w:pPr>
        <w:pStyle w:val="Textoindependiente"/>
        <w:numPr>
          <w:ilvl w:val="0"/>
          <w:numId w:val="28"/>
        </w:numPr>
        <w:jc w:val="both"/>
        <w:rPr>
          <w:lang w:val="es-MX"/>
        </w:rPr>
      </w:pPr>
      <w:r w:rsidRPr="001128E0">
        <w:rPr>
          <w:lang w:val="es-MX"/>
        </w:rPr>
        <w:t>Deberá efectuar la inspección “</w:t>
      </w:r>
      <w:proofErr w:type="spellStart"/>
      <w:r w:rsidRPr="001128E0">
        <w:rPr>
          <w:lang w:val="es-MX"/>
        </w:rPr>
        <w:t>antemortem</w:t>
      </w:r>
      <w:proofErr w:type="spellEnd"/>
      <w:r w:rsidRPr="001128E0">
        <w:rPr>
          <w:lang w:val="es-MX"/>
        </w:rPr>
        <w:t>”</w:t>
      </w:r>
      <w:r>
        <w:rPr>
          <w:lang w:val="es-MX"/>
        </w:rPr>
        <w:t xml:space="preserve"> </w:t>
      </w:r>
      <w:r w:rsidRPr="001128E0">
        <w:rPr>
          <w:lang w:val="es-MX"/>
        </w:rPr>
        <w:t>de los animales</w:t>
      </w:r>
      <w:r>
        <w:rPr>
          <w:lang w:val="es-MX"/>
        </w:rPr>
        <w:t xml:space="preserve"> </w:t>
      </w:r>
      <w:r w:rsidR="00753ABB" w:rsidRPr="00412E26">
        <w:rPr>
          <w:lang w:val="es-MX"/>
        </w:rPr>
        <w:t>en estática y dinámica, así como la inspección “</w:t>
      </w:r>
      <w:proofErr w:type="spellStart"/>
      <w:r w:rsidR="00753ABB" w:rsidRPr="00412E26">
        <w:rPr>
          <w:lang w:val="es-MX"/>
        </w:rPr>
        <w:t>postmortem</w:t>
      </w:r>
      <w:proofErr w:type="spellEnd"/>
      <w:r w:rsidR="00753ABB" w:rsidRPr="00412E26">
        <w:rPr>
          <w:lang w:val="es-MX"/>
        </w:rPr>
        <w:t>”.</w:t>
      </w:r>
    </w:p>
    <w:p w14:paraId="2037698F" w14:textId="77777777" w:rsidR="00412E26" w:rsidRDefault="00412E26" w:rsidP="00412E26">
      <w:pPr>
        <w:pStyle w:val="Textoindependiente"/>
        <w:numPr>
          <w:ilvl w:val="0"/>
          <w:numId w:val="28"/>
        </w:numPr>
        <w:jc w:val="both"/>
        <w:rPr>
          <w:lang w:val="es-MX"/>
        </w:rPr>
      </w:pPr>
      <w:r>
        <w:rPr>
          <w:lang w:val="es-MX"/>
        </w:rPr>
        <w:t>Notificar de inmediato al administrador</w:t>
      </w:r>
      <w:r w:rsidR="00753ABB" w:rsidRPr="00412E26">
        <w:rPr>
          <w:lang w:val="es-MX"/>
        </w:rPr>
        <w:t xml:space="preserve"> de cualquier falla en la maquinaria y equipo.</w:t>
      </w:r>
    </w:p>
    <w:p w14:paraId="08D954D1" w14:textId="77777777" w:rsidR="00412E26" w:rsidRDefault="00753ABB" w:rsidP="00412E26">
      <w:pPr>
        <w:pStyle w:val="Textoindependiente"/>
        <w:numPr>
          <w:ilvl w:val="0"/>
          <w:numId w:val="28"/>
        </w:numPr>
        <w:jc w:val="both"/>
        <w:rPr>
          <w:lang w:val="es-MX"/>
        </w:rPr>
      </w:pPr>
      <w:r w:rsidRPr="00412E26">
        <w:rPr>
          <w:lang w:val="es-MX"/>
        </w:rPr>
        <w:t>Deberá conocer y cumplir con las especificaciones de las</w:t>
      </w:r>
      <w:r w:rsidR="00412E26">
        <w:rPr>
          <w:lang w:val="es-MX"/>
        </w:rPr>
        <w:t xml:space="preserve"> campañas gubernamentales vigentes contra las enfermedades </w:t>
      </w:r>
      <w:r w:rsidRPr="00412E26">
        <w:rPr>
          <w:lang w:val="es-MX"/>
        </w:rPr>
        <w:t>de los animales que sean sacrificados en el rastro.</w:t>
      </w:r>
    </w:p>
    <w:p w14:paraId="14977C71" w14:textId="77777777" w:rsidR="005B27DC" w:rsidRDefault="00753ABB" w:rsidP="00412E26">
      <w:pPr>
        <w:pStyle w:val="Textoindependiente"/>
        <w:numPr>
          <w:ilvl w:val="0"/>
          <w:numId w:val="28"/>
        </w:numPr>
        <w:jc w:val="both"/>
        <w:rPr>
          <w:lang w:val="es-MX"/>
        </w:rPr>
      </w:pPr>
      <w:r w:rsidRPr="00412E26">
        <w:rPr>
          <w:lang w:val="es-MX"/>
        </w:rPr>
        <w:t>Decomisar las canales, carnes</w:t>
      </w:r>
      <w:r w:rsidR="00412E26">
        <w:rPr>
          <w:lang w:val="es-MX"/>
        </w:rPr>
        <w:t xml:space="preserve"> y/o vísceras de los animales </w:t>
      </w:r>
      <w:r w:rsidRPr="00412E26">
        <w:rPr>
          <w:lang w:val="es-MX"/>
        </w:rPr>
        <w:t>sacrificados dentro de las instalaciones del Rastro o lugares autorizados que constituyan un riesgo para el consumo humano o sea de aspecto</w:t>
      </w:r>
      <w:r w:rsidR="00E01AF4">
        <w:rPr>
          <w:lang w:val="es-MX"/>
        </w:rPr>
        <w:t xml:space="preserve"> </w:t>
      </w:r>
      <w:r w:rsidRPr="00412E26">
        <w:rPr>
          <w:lang w:val="es-MX"/>
        </w:rPr>
        <w:lastRenderedPageBreak/>
        <w:t>repugnante. El admin</w:t>
      </w:r>
      <w:r w:rsidR="00E01AF4">
        <w:rPr>
          <w:lang w:val="es-MX"/>
        </w:rPr>
        <w:t xml:space="preserve">istrador dará un documento de aviso al dueño de la canal </w:t>
      </w:r>
      <w:r w:rsidRPr="00412E26">
        <w:rPr>
          <w:lang w:val="es-MX"/>
        </w:rPr>
        <w:t>decomisada especificando la causa. En este documento se colocará el sello autorizado del médico veterinario.</w:t>
      </w:r>
    </w:p>
    <w:p w14:paraId="128DBC77" w14:textId="77777777" w:rsidR="00E01AF4" w:rsidRDefault="00E01AF4" w:rsidP="00E01AF4">
      <w:pPr>
        <w:pStyle w:val="Textoindependiente"/>
        <w:jc w:val="both"/>
        <w:rPr>
          <w:lang w:val="es-MX"/>
        </w:rPr>
      </w:pPr>
    </w:p>
    <w:p w14:paraId="6283EAA9" w14:textId="77777777" w:rsidR="00E01AF4" w:rsidRPr="00E01AF4" w:rsidRDefault="00E01AF4" w:rsidP="00E01AF4">
      <w:pPr>
        <w:pStyle w:val="Textoindependiente"/>
        <w:jc w:val="center"/>
        <w:rPr>
          <w:b/>
          <w:bCs/>
          <w:lang w:val="es-MX"/>
        </w:rPr>
      </w:pPr>
      <w:r w:rsidRPr="00E01AF4">
        <w:rPr>
          <w:b/>
          <w:bCs/>
          <w:lang w:val="es-MX"/>
        </w:rPr>
        <w:t>CAPÍTULO IV.</w:t>
      </w:r>
    </w:p>
    <w:p w14:paraId="79CE2F88" w14:textId="77777777" w:rsidR="00E01AF4" w:rsidRPr="00E01AF4" w:rsidRDefault="00E01AF4" w:rsidP="00E01AF4">
      <w:pPr>
        <w:pStyle w:val="Textoindependiente"/>
        <w:jc w:val="center"/>
        <w:rPr>
          <w:b/>
          <w:bCs/>
          <w:lang w:val="es-MX"/>
        </w:rPr>
      </w:pPr>
      <w:r>
        <w:rPr>
          <w:b/>
          <w:bCs/>
          <w:lang w:val="es-MX"/>
        </w:rPr>
        <w:t>DE</w:t>
      </w:r>
      <w:r w:rsidRPr="00E01AF4">
        <w:rPr>
          <w:b/>
          <w:bCs/>
          <w:lang w:val="es-MX"/>
        </w:rPr>
        <w:t xml:space="preserve"> LAS OBLIGACIONES Y DERECHOS DE LOS USUARIOS.</w:t>
      </w:r>
    </w:p>
    <w:p w14:paraId="760261F3" w14:textId="77777777" w:rsidR="00E01AF4" w:rsidRDefault="00E01AF4" w:rsidP="00E01AF4">
      <w:pPr>
        <w:pStyle w:val="Textoindependiente"/>
        <w:jc w:val="both"/>
        <w:rPr>
          <w:lang w:val="es-MX"/>
        </w:rPr>
      </w:pPr>
    </w:p>
    <w:p w14:paraId="547496B2" w14:textId="77777777" w:rsidR="00E01AF4" w:rsidRDefault="00E01AF4" w:rsidP="00E01AF4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>ARTÍCULO 17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Toda persona que lo solicite, podrá introducir y sacrificar ganado de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cualquier especie en el Rastro Municipa</w:t>
      </w:r>
      <w:r>
        <w:rPr>
          <w:lang w:val="es-MX"/>
        </w:rPr>
        <w:t xml:space="preserve">l, sin más requisitos que los </w:t>
      </w:r>
      <w:r w:rsidR="00753ABB" w:rsidRPr="001128E0">
        <w:rPr>
          <w:lang w:val="es-MX"/>
        </w:rPr>
        <w:t>que establece este Reglamento.</w:t>
      </w:r>
    </w:p>
    <w:p w14:paraId="17C60867" w14:textId="77777777" w:rsidR="00E01AF4" w:rsidRDefault="00E01AF4" w:rsidP="00E01AF4">
      <w:pPr>
        <w:pStyle w:val="Textoindependiente"/>
        <w:jc w:val="both"/>
        <w:rPr>
          <w:lang w:val="es-MX"/>
        </w:rPr>
      </w:pPr>
    </w:p>
    <w:p w14:paraId="233D13D0" w14:textId="77777777" w:rsidR="00E01AF4" w:rsidRDefault="00E01AF4" w:rsidP="00E01AF4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>ARTÍCULO</w:t>
      </w:r>
      <w:r w:rsidR="00753ABB" w:rsidRPr="00E01AF4">
        <w:rPr>
          <w:b/>
          <w:bCs/>
          <w:lang w:val="es-MX"/>
        </w:rPr>
        <w:t xml:space="preserve"> 18.</w:t>
      </w:r>
      <w:r w:rsidR="00753ABB" w:rsidRPr="001128E0">
        <w:rPr>
          <w:lang w:val="es-MX"/>
        </w:rPr>
        <w:t xml:space="preserve"> Por el sólo hecho de pedir la introducción y el sacrificio de su ganado, el usuario queda sujeto </w:t>
      </w:r>
      <w:r>
        <w:rPr>
          <w:lang w:val="es-MX"/>
        </w:rPr>
        <w:t xml:space="preserve">a las disposiciones de este </w:t>
      </w:r>
      <w:r w:rsidR="00753ABB" w:rsidRPr="001128E0">
        <w:rPr>
          <w:lang w:val="es-MX"/>
        </w:rPr>
        <w:t xml:space="preserve">Reglamento. </w:t>
      </w:r>
    </w:p>
    <w:p w14:paraId="792DD578" w14:textId="77777777" w:rsidR="00E01AF4" w:rsidRDefault="00E01AF4" w:rsidP="00E01AF4">
      <w:pPr>
        <w:pStyle w:val="Textoindependiente"/>
        <w:jc w:val="both"/>
        <w:rPr>
          <w:lang w:val="es-MX"/>
        </w:rPr>
      </w:pPr>
    </w:p>
    <w:p w14:paraId="6E6364A9" w14:textId="77777777" w:rsidR="00E01AF4" w:rsidRDefault="00E01AF4" w:rsidP="00E01AF4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>ARTÍCULO 19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Los introductores de ganado quedan obligados a marcar en</w:t>
      </w:r>
      <w:r>
        <w:rPr>
          <w:lang w:val="es-MX"/>
        </w:rPr>
        <w:t xml:space="preserve"> la piel a sus animales vivos.</w:t>
      </w:r>
    </w:p>
    <w:p w14:paraId="7619A233" w14:textId="77777777" w:rsidR="00E01AF4" w:rsidRDefault="00E01AF4" w:rsidP="00E01AF4">
      <w:pPr>
        <w:pStyle w:val="Textoindependiente"/>
        <w:jc w:val="both"/>
        <w:rPr>
          <w:lang w:val="es-MX"/>
        </w:rPr>
      </w:pPr>
    </w:p>
    <w:p w14:paraId="507073A4" w14:textId="77777777" w:rsidR="005B27DC" w:rsidRDefault="00E01AF4" w:rsidP="00E01AF4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>ARTÍCULO 20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La recepción de ganado será desde la</w:t>
      </w:r>
      <w:r>
        <w:rPr>
          <w:lang w:val="es-MX"/>
        </w:rPr>
        <w:t xml:space="preserve">s 4:00 de la mañana. El cierre </w:t>
      </w:r>
      <w:r w:rsidR="00753ABB" w:rsidRPr="001128E0">
        <w:rPr>
          <w:lang w:val="es-MX"/>
        </w:rPr>
        <w:t>de la lista diaria de la matanza, se efectuará de acuerdo a las necesidades. La administración podrá fijar el horario que más convenga a los usuarios, trabajadores y Ayu</w:t>
      </w:r>
      <w:r>
        <w:rPr>
          <w:lang w:val="es-MX"/>
        </w:rPr>
        <w:t>ntamiento.</w:t>
      </w:r>
    </w:p>
    <w:p w14:paraId="051130D3" w14:textId="77777777" w:rsidR="00E01AF4" w:rsidRPr="001128E0" w:rsidRDefault="00E01AF4" w:rsidP="00E01AF4">
      <w:pPr>
        <w:pStyle w:val="Textoindependiente"/>
        <w:jc w:val="both"/>
        <w:rPr>
          <w:lang w:val="es-MX"/>
        </w:rPr>
      </w:pPr>
    </w:p>
    <w:p w14:paraId="7F8AC4BF" w14:textId="77777777" w:rsidR="00E01AF4" w:rsidRDefault="00E01AF4" w:rsidP="00E01AF4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>ARTÍCULO 21</w:t>
      </w:r>
      <w:r w:rsidR="00753ABB" w:rsidRPr="00E01AF4">
        <w:rPr>
          <w:b/>
          <w:bCs/>
          <w:lang w:val="es-MX"/>
        </w:rPr>
        <w:t>.</w:t>
      </w:r>
      <w:r w:rsidR="00753ABB" w:rsidRPr="001128E0">
        <w:rPr>
          <w:lang w:val="es-MX"/>
        </w:rPr>
        <w:t xml:space="preserve"> Los usuarios pagarán la cuota por adelanta</w:t>
      </w:r>
      <w:r>
        <w:rPr>
          <w:lang w:val="es-MX"/>
        </w:rPr>
        <w:t xml:space="preserve">da y directamente en la caja. </w:t>
      </w:r>
    </w:p>
    <w:p w14:paraId="09AAD923" w14:textId="77777777" w:rsidR="00E01AF4" w:rsidRDefault="00E01AF4">
      <w:pPr>
        <w:pStyle w:val="Textoindependiente"/>
        <w:rPr>
          <w:lang w:val="es-MX"/>
        </w:rPr>
      </w:pPr>
    </w:p>
    <w:p w14:paraId="7A58D007" w14:textId="77777777" w:rsidR="005B27DC" w:rsidRDefault="00E01AF4" w:rsidP="00E01AF4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 xml:space="preserve">ARTÍCULO </w:t>
      </w:r>
      <w:r w:rsidR="00753ABB" w:rsidRPr="00E01AF4">
        <w:rPr>
          <w:b/>
          <w:bCs/>
          <w:lang w:val="es-MX"/>
        </w:rPr>
        <w:t xml:space="preserve">22. </w:t>
      </w:r>
      <w:r>
        <w:rPr>
          <w:lang w:val="es-MX"/>
        </w:rPr>
        <w:t xml:space="preserve">Para seguridad del </w:t>
      </w:r>
      <w:r w:rsidR="00753ABB" w:rsidRPr="001128E0">
        <w:rPr>
          <w:lang w:val="es-MX"/>
        </w:rPr>
        <w:t>usuario, se r</w:t>
      </w:r>
      <w:r>
        <w:rPr>
          <w:lang w:val="es-MX"/>
        </w:rPr>
        <w:t xml:space="preserve">egistrará en el libro la fecha y </w:t>
      </w:r>
      <w:r w:rsidR="00753ABB" w:rsidRPr="001128E0">
        <w:rPr>
          <w:lang w:val="es-MX"/>
        </w:rPr>
        <w:t>número de animales que queden en las corraletas sin sacrificar, si es caser</w:t>
      </w:r>
      <w:r>
        <w:rPr>
          <w:lang w:val="es-MX"/>
        </w:rPr>
        <w:t xml:space="preserve">o o de granja, </w:t>
      </w:r>
      <w:r w:rsidR="00753ABB" w:rsidRPr="001128E0">
        <w:rPr>
          <w:lang w:val="es-MX"/>
        </w:rPr>
        <w:t>nombre del propietario y alguna seña particular.</w:t>
      </w:r>
    </w:p>
    <w:p w14:paraId="3C31A536" w14:textId="77777777" w:rsidR="00E01AF4" w:rsidRPr="001128E0" w:rsidRDefault="00E01AF4" w:rsidP="00E01AF4">
      <w:pPr>
        <w:pStyle w:val="Textoindependiente"/>
        <w:jc w:val="both"/>
        <w:rPr>
          <w:lang w:val="es-MX"/>
        </w:rPr>
      </w:pPr>
    </w:p>
    <w:p w14:paraId="579BEE72" w14:textId="77777777" w:rsidR="00745270" w:rsidRDefault="00E01AF4" w:rsidP="00745270">
      <w:pPr>
        <w:pStyle w:val="Textoindependiente"/>
        <w:jc w:val="both"/>
        <w:rPr>
          <w:lang w:val="es-MX"/>
        </w:rPr>
      </w:pPr>
      <w:r w:rsidRPr="00E01AF4">
        <w:rPr>
          <w:b/>
          <w:bCs/>
          <w:lang w:val="es-MX"/>
        </w:rPr>
        <w:t>ARTÍCULO 23.</w:t>
      </w:r>
      <w:r w:rsidRPr="001128E0">
        <w:rPr>
          <w:lang w:val="es-MX"/>
        </w:rPr>
        <w:t xml:space="preserve"> </w:t>
      </w:r>
      <w:r w:rsidR="00753ABB" w:rsidRPr="001128E0">
        <w:rPr>
          <w:lang w:val="es-MX"/>
        </w:rPr>
        <w:t>En caso de</w:t>
      </w:r>
      <w:r>
        <w:rPr>
          <w:lang w:val="es-MX"/>
        </w:rPr>
        <w:t xml:space="preserve"> no ser legible la marca del </w:t>
      </w:r>
      <w:proofErr w:type="spellStart"/>
      <w:r w:rsidR="000C1B04">
        <w:rPr>
          <w:lang w:val="es-MX"/>
        </w:rPr>
        <w:t>animal</w:t>
      </w:r>
      <w:proofErr w:type="spellEnd"/>
      <w:r w:rsidR="00753ABB" w:rsidRPr="001128E0">
        <w:rPr>
          <w:lang w:val="es-MX"/>
        </w:rPr>
        <w:t xml:space="preserve"> ya en canal, este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permanecerá custodiado en el interior del Rastro hasta que el dueño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se presente y se lo lleve en su propio vehículo quien no podrá goz</w:t>
      </w:r>
      <w:r>
        <w:rPr>
          <w:lang w:val="es-MX"/>
        </w:rPr>
        <w:t xml:space="preserve">ar del servicio de transporte. </w:t>
      </w:r>
    </w:p>
    <w:p w14:paraId="14175F7D" w14:textId="77777777" w:rsidR="0091456D" w:rsidRDefault="00745270" w:rsidP="0091456D">
      <w:pPr>
        <w:pStyle w:val="Textoindependiente"/>
        <w:jc w:val="both"/>
        <w:rPr>
          <w:i/>
          <w:lang w:val="es-MX"/>
        </w:rPr>
      </w:pPr>
      <w:r w:rsidRPr="0091456D">
        <w:rPr>
          <w:b/>
          <w:bCs/>
          <w:lang w:val="es-MX"/>
        </w:rPr>
        <w:lastRenderedPageBreak/>
        <w:t>ARTÍCULO</w:t>
      </w:r>
      <w:r w:rsidR="0091456D" w:rsidRPr="0091456D">
        <w:rPr>
          <w:b/>
          <w:bCs/>
          <w:lang w:val="es-MX"/>
        </w:rPr>
        <w:t xml:space="preserve"> </w:t>
      </w:r>
      <w:r w:rsidR="00753ABB" w:rsidRPr="0091456D">
        <w:rPr>
          <w:b/>
          <w:bCs/>
          <w:lang w:val="es-MX"/>
        </w:rPr>
        <w:t>24.</w:t>
      </w:r>
      <w:r w:rsidR="00753ABB" w:rsidRPr="001128E0">
        <w:rPr>
          <w:lang w:val="es-MX"/>
        </w:rPr>
        <w:t xml:space="preserve"> </w:t>
      </w:r>
      <w:r w:rsidR="00753ABB" w:rsidRPr="0091456D">
        <w:rPr>
          <w:lang w:val="es-MX"/>
        </w:rPr>
        <w:t xml:space="preserve">El tiempo de reposo que deben tener los animales antes de pasar a la sala de sacrificio será de acuerdo a la norma oficial vigente relativa </w:t>
      </w:r>
      <w:r w:rsidR="00753ABB" w:rsidRPr="0091456D">
        <w:rPr>
          <w:i/>
          <w:lang w:val="es-MX"/>
        </w:rPr>
        <w:t>al proceso sanitario de la carne.</w:t>
      </w:r>
    </w:p>
    <w:p w14:paraId="5FB6EA3E" w14:textId="77777777" w:rsidR="005B27DC" w:rsidRPr="0091456D" w:rsidRDefault="00753ABB" w:rsidP="0091456D">
      <w:pPr>
        <w:pStyle w:val="Textoindependiente"/>
        <w:jc w:val="both"/>
        <w:rPr>
          <w:lang w:val="es-MX"/>
        </w:rPr>
      </w:pPr>
      <w:r w:rsidRPr="0091456D">
        <w:rPr>
          <w:i/>
          <w:lang w:val="es-MX"/>
        </w:rPr>
        <w:t xml:space="preserve"> </w:t>
      </w:r>
    </w:p>
    <w:p w14:paraId="07453055" w14:textId="77777777" w:rsidR="005B27DC" w:rsidRDefault="0091456D" w:rsidP="0091456D">
      <w:pPr>
        <w:pStyle w:val="Textoindependiente"/>
        <w:jc w:val="both"/>
        <w:rPr>
          <w:lang w:val="es-MX"/>
        </w:rPr>
      </w:pPr>
      <w:r w:rsidRPr="0091456D">
        <w:rPr>
          <w:b/>
          <w:bCs/>
          <w:lang w:val="es-MX"/>
        </w:rPr>
        <w:t>ARTÍCULO</w:t>
      </w:r>
      <w:r w:rsidR="00753ABB" w:rsidRPr="0091456D">
        <w:rPr>
          <w:b/>
          <w:bCs/>
          <w:lang w:val="es-MX"/>
        </w:rPr>
        <w:t xml:space="preserve"> 25.</w:t>
      </w:r>
      <w:r w:rsidR="00753ABB" w:rsidRPr="001128E0">
        <w:rPr>
          <w:lang w:val="es-MX"/>
        </w:rPr>
        <w:t xml:space="preserve"> Los usuarios tendrán derecho a utilizar los corrales de depósito, previa autorización de la administración. El pago de este servicio, no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otorga posesión o derecho de goce permanente de una corraleta en</w:t>
      </w:r>
      <w:r>
        <w:rPr>
          <w:lang w:val="es-MX"/>
        </w:rPr>
        <w:t xml:space="preserve"> particular. </w:t>
      </w:r>
    </w:p>
    <w:p w14:paraId="045BDE43" w14:textId="77777777" w:rsidR="0091456D" w:rsidRPr="001128E0" w:rsidRDefault="0091456D" w:rsidP="0091456D">
      <w:pPr>
        <w:pStyle w:val="Textoindependiente"/>
        <w:jc w:val="both"/>
        <w:rPr>
          <w:lang w:val="es-MX"/>
        </w:rPr>
      </w:pPr>
    </w:p>
    <w:p w14:paraId="536A585A" w14:textId="77777777" w:rsidR="005B27DC" w:rsidRDefault="0091456D" w:rsidP="0091456D">
      <w:pPr>
        <w:pStyle w:val="Textoindependiente"/>
        <w:jc w:val="both"/>
        <w:rPr>
          <w:lang w:val="es-MX"/>
        </w:rPr>
      </w:pPr>
      <w:r w:rsidRPr="0091456D">
        <w:rPr>
          <w:b/>
          <w:bCs/>
          <w:lang w:val="es-MX"/>
        </w:rPr>
        <w:t>ARTÍCULO</w:t>
      </w:r>
      <w:r w:rsidR="00753ABB" w:rsidRPr="0091456D">
        <w:rPr>
          <w:b/>
          <w:bCs/>
          <w:lang w:val="es-MX"/>
        </w:rPr>
        <w:t xml:space="preserve"> 26.</w:t>
      </w:r>
      <w:r w:rsidR="00753ABB" w:rsidRPr="001128E0">
        <w:rPr>
          <w:lang w:val="es-MX"/>
        </w:rPr>
        <w:t xml:space="preserve"> El ganado sin sacrificar no podrá salir d</w:t>
      </w:r>
      <w:r>
        <w:rPr>
          <w:lang w:val="es-MX"/>
        </w:rPr>
        <w:t xml:space="preserve">e los corrales del Rastro si </w:t>
      </w:r>
      <w:r w:rsidR="00753ABB" w:rsidRPr="001128E0">
        <w:rPr>
          <w:lang w:val="es-MX"/>
        </w:rPr>
        <w:t>no ha cubierto la cuota de introducción.</w:t>
      </w:r>
    </w:p>
    <w:p w14:paraId="31CC4E63" w14:textId="77777777" w:rsidR="0091456D" w:rsidRPr="001128E0" w:rsidRDefault="0091456D">
      <w:pPr>
        <w:pStyle w:val="Textoindependiente"/>
        <w:rPr>
          <w:lang w:val="es-MX"/>
        </w:rPr>
      </w:pPr>
    </w:p>
    <w:p w14:paraId="05E7EFB4" w14:textId="77777777" w:rsidR="005B27DC" w:rsidRPr="001128E0" w:rsidRDefault="0091456D" w:rsidP="0091456D">
      <w:pPr>
        <w:pStyle w:val="Textoindependiente"/>
        <w:jc w:val="both"/>
        <w:rPr>
          <w:lang w:val="es-MX"/>
        </w:rPr>
      </w:pPr>
      <w:r w:rsidRPr="0091456D">
        <w:rPr>
          <w:b/>
          <w:bCs/>
          <w:lang w:val="es-MX"/>
        </w:rPr>
        <w:t>ARTÍCULO</w:t>
      </w:r>
      <w:r>
        <w:rPr>
          <w:b/>
          <w:bCs/>
          <w:lang w:val="es-MX"/>
        </w:rPr>
        <w:t xml:space="preserve"> 27</w:t>
      </w:r>
      <w:r>
        <w:rPr>
          <w:lang w:val="es-MX"/>
        </w:rPr>
        <w:t>.</w:t>
      </w:r>
      <w:r w:rsidR="00753ABB" w:rsidRPr="001128E0">
        <w:rPr>
          <w:lang w:val="es-MX"/>
        </w:rPr>
        <w:t xml:space="preserve"> La alimentación de los animales durante su permanencia en</w:t>
      </w:r>
      <w:r>
        <w:rPr>
          <w:lang w:val="es-MX"/>
        </w:rPr>
        <w:t xml:space="preserve"> los </w:t>
      </w:r>
      <w:r w:rsidR="00753ABB" w:rsidRPr="001128E0">
        <w:rPr>
          <w:lang w:val="es-MX"/>
        </w:rPr>
        <w:t>corrales de depósito será por cuenta de los usuarios. El Rastro siempre proporcionará agua a los animales a su cargo.</w:t>
      </w:r>
    </w:p>
    <w:p w14:paraId="2DE387A9" w14:textId="77777777" w:rsidR="005B27DC" w:rsidRDefault="005B27DC">
      <w:pPr>
        <w:pStyle w:val="Textoindependiente"/>
        <w:rPr>
          <w:lang w:val="es-MX"/>
        </w:rPr>
      </w:pPr>
    </w:p>
    <w:p w14:paraId="0CD82BE0" w14:textId="77777777" w:rsidR="0091456D" w:rsidRPr="005567D7" w:rsidRDefault="0091456D" w:rsidP="005567D7">
      <w:pPr>
        <w:pStyle w:val="Textoindependiente"/>
        <w:jc w:val="center"/>
        <w:rPr>
          <w:b/>
          <w:bCs/>
          <w:lang w:val="es-MX"/>
        </w:rPr>
      </w:pPr>
      <w:r w:rsidRPr="005567D7">
        <w:rPr>
          <w:b/>
          <w:bCs/>
          <w:lang w:val="es-MX"/>
        </w:rPr>
        <w:t>CAPÍTULO V.</w:t>
      </w:r>
    </w:p>
    <w:p w14:paraId="5C17DCCE" w14:textId="77777777" w:rsidR="0091456D" w:rsidRPr="005567D7" w:rsidRDefault="0091456D" w:rsidP="005567D7">
      <w:pPr>
        <w:pStyle w:val="Textoindependiente"/>
        <w:jc w:val="center"/>
        <w:rPr>
          <w:b/>
          <w:bCs/>
          <w:lang w:val="es-MX"/>
        </w:rPr>
      </w:pPr>
      <w:r w:rsidRPr="005567D7">
        <w:rPr>
          <w:b/>
          <w:bCs/>
          <w:lang w:val="es-MX"/>
        </w:rPr>
        <w:t>DE LA INTRODUCCIÓN DE CARNES FRESCAS Y REFRIGERADAS</w:t>
      </w:r>
    </w:p>
    <w:p w14:paraId="1A7EC007" w14:textId="77777777" w:rsidR="005567D7" w:rsidRDefault="005567D7">
      <w:pPr>
        <w:pStyle w:val="Textoindependiente"/>
        <w:rPr>
          <w:lang w:val="es-MX"/>
        </w:rPr>
      </w:pPr>
    </w:p>
    <w:p w14:paraId="0B998352" w14:textId="77777777" w:rsidR="005B27DC" w:rsidRPr="001128E0" w:rsidRDefault="005567D7" w:rsidP="006B1D9D">
      <w:pPr>
        <w:pStyle w:val="Textoindependiente"/>
        <w:jc w:val="both"/>
        <w:rPr>
          <w:lang w:val="es-MX"/>
        </w:rPr>
      </w:pPr>
      <w:r w:rsidRPr="005567D7">
        <w:rPr>
          <w:b/>
          <w:bCs/>
          <w:lang w:val="es-MX"/>
        </w:rPr>
        <w:t>ARTÍCULO</w:t>
      </w:r>
      <w:r w:rsidR="00753ABB" w:rsidRPr="005567D7">
        <w:rPr>
          <w:b/>
          <w:bCs/>
          <w:lang w:val="es-MX"/>
        </w:rPr>
        <w:t xml:space="preserve"> 28.</w:t>
      </w:r>
      <w:r w:rsidR="00753ABB" w:rsidRPr="001128E0">
        <w:rPr>
          <w:lang w:val="es-MX"/>
        </w:rPr>
        <w:t xml:space="preserve"> La Secretaría de Salud, en coordinación con la Dirección de Sanidad y la Regiduría de Rastro Panteones, tendrán las facultades de realizar inspecciones periódicas en las negociaciones que expendan carnes, pieles y vísceras frescas, secas, saladas y sin salar: chicharrón, sangre fresca o preparada, productos de </w:t>
      </w:r>
      <w:proofErr w:type="spellStart"/>
      <w:r w:rsidR="006B1D9D">
        <w:rPr>
          <w:lang w:val="es-MX"/>
        </w:rPr>
        <w:t>salchichone</w:t>
      </w:r>
      <w:r w:rsidR="006B1D9D" w:rsidRPr="001128E0">
        <w:rPr>
          <w:lang w:val="es-MX"/>
        </w:rPr>
        <w:t>ría</w:t>
      </w:r>
      <w:proofErr w:type="spellEnd"/>
      <w:r w:rsidR="00753ABB" w:rsidRPr="001128E0">
        <w:rPr>
          <w:lang w:val="es-MX"/>
        </w:rPr>
        <w:t xml:space="preserve"> y similares que se introduzcan al municipio, para garantizar su calidad y buen</w:t>
      </w:r>
      <w:r w:rsidR="006B1D9D">
        <w:rPr>
          <w:lang w:val="es-MX"/>
        </w:rPr>
        <w:t xml:space="preserve"> </w:t>
      </w:r>
      <w:r w:rsidR="00753ABB" w:rsidRPr="001128E0">
        <w:rPr>
          <w:lang w:val="es-MX"/>
        </w:rPr>
        <w:t>estado o de mala calidad que pongan en riesgo la salud pública.</w:t>
      </w:r>
    </w:p>
    <w:p w14:paraId="1B4F8BCD" w14:textId="77777777" w:rsidR="006B1D9D" w:rsidRDefault="006B1D9D">
      <w:pPr>
        <w:pStyle w:val="Textoindependiente"/>
        <w:rPr>
          <w:lang w:val="es-MX"/>
        </w:rPr>
      </w:pPr>
    </w:p>
    <w:p w14:paraId="55B2F4FD" w14:textId="77777777" w:rsidR="006B1D9D" w:rsidRPr="006B1D9D" w:rsidRDefault="006B1D9D" w:rsidP="006B1D9D">
      <w:pPr>
        <w:pStyle w:val="Textoindependiente"/>
        <w:jc w:val="center"/>
        <w:rPr>
          <w:b/>
          <w:bCs/>
          <w:lang w:val="es-MX"/>
        </w:rPr>
      </w:pPr>
      <w:r w:rsidRPr="006B1D9D">
        <w:rPr>
          <w:b/>
          <w:bCs/>
          <w:lang w:val="es-MX"/>
        </w:rPr>
        <w:t>CAPÍTULO VI.</w:t>
      </w:r>
    </w:p>
    <w:p w14:paraId="4D6D6C9E" w14:textId="77777777" w:rsidR="006B1D9D" w:rsidRDefault="006B1D9D" w:rsidP="006B1D9D">
      <w:pPr>
        <w:pStyle w:val="Textoindependiente"/>
        <w:jc w:val="center"/>
        <w:rPr>
          <w:b/>
          <w:bCs/>
          <w:lang w:val="es-MX"/>
        </w:rPr>
      </w:pPr>
      <w:r w:rsidRPr="006B1D9D">
        <w:rPr>
          <w:b/>
          <w:bCs/>
          <w:lang w:val="es-MX"/>
        </w:rPr>
        <w:t>DE LA CUOTA E INSPECCIÓN FUERA DEL RASTRO.</w:t>
      </w:r>
    </w:p>
    <w:p w14:paraId="79ECDA03" w14:textId="77777777" w:rsidR="006B1D9D" w:rsidRPr="006B1D9D" w:rsidRDefault="006B1D9D" w:rsidP="006B1D9D">
      <w:pPr>
        <w:pStyle w:val="Textoindependiente"/>
        <w:jc w:val="center"/>
        <w:rPr>
          <w:b/>
          <w:bCs/>
          <w:lang w:val="es-MX"/>
        </w:rPr>
      </w:pPr>
    </w:p>
    <w:p w14:paraId="0E74A585" w14:textId="77777777" w:rsidR="005B27DC" w:rsidRDefault="006B1D9D" w:rsidP="00350EE0">
      <w:pPr>
        <w:pStyle w:val="Textoindependiente"/>
        <w:jc w:val="both"/>
        <w:rPr>
          <w:lang w:val="es-MX"/>
        </w:rPr>
      </w:pPr>
      <w:r w:rsidRPr="006B1D9D">
        <w:rPr>
          <w:b/>
          <w:bCs/>
          <w:lang w:val="es-MX"/>
        </w:rPr>
        <w:t>ARTÍCULO 29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La cuota la determinará el Ayuntamiento en Sesión de Cabildo.</w:t>
      </w:r>
      <w:r w:rsidR="00350EE0">
        <w:rPr>
          <w:lang w:val="es-MX"/>
        </w:rPr>
        <w:t xml:space="preserve"> </w:t>
      </w:r>
      <w:r w:rsidR="00753ABB" w:rsidRPr="001128E0">
        <w:rPr>
          <w:lang w:val="es-MX"/>
        </w:rPr>
        <w:t>Podr</w:t>
      </w:r>
      <w:r w:rsidR="00350EE0">
        <w:rPr>
          <w:lang w:val="es-MX"/>
        </w:rPr>
        <w:t xml:space="preserve">á modificarse dos veces al año, de acuerdo con el Consejo </w:t>
      </w:r>
      <w:r w:rsidR="00753ABB" w:rsidRPr="001128E0">
        <w:rPr>
          <w:lang w:val="es-MX"/>
        </w:rPr>
        <w:t>Consultivo del Rastro.</w:t>
      </w:r>
    </w:p>
    <w:p w14:paraId="2BFE9FAE" w14:textId="77777777" w:rsidR="00350EE0" w:rsidRPr="001128E0" w:rsidRDefault="00350EE0" w:rsidP="00350EE0">
      <w:pPr>
        <w:pStyle w:val="Textoindependiente"/>
        <w:jc w:val="both"/>
        <w:rPr>
          <w:lang w:val="es-MX"/>
        </w:rPr>
      </w:pPr>
    </w:p>
    <w:p w14:paraId="6240B12C" w14:textId="77777777" w:rsidR="005B27DC" w:rsidRDefault="00350EE0" w:rsidP="00350EE0">
      <w:pPr>
        <w:pStyle w:val="Textoindependiente"/>
        <w:jc w:val="both"/>
        <w:rPr>
          <w:lang w:val="es-MX"/>
        </w:rPr>
      </w:pPr>
      <w:r w:rsidRPr="00350EE0">
        <w:rPr>
          <w:b/>
          <w:bCs/>
          <w:lang w:val="es-MX"/>
        </w:rPr>
        <w:t>ARTÍCULO 30</w:t>
      </w:r>
      <w:r>
        <w:rPr>
          <w:lang w:val="es-MX"/>
        </w:rPr>
        <w:t xml:space="preserve">. </w:t>
      </w:r>
      <w:r w:rsidR="00753ABB" w:rsidRPr="001128E0">
        <w:rPr>
          <w:lang w:val="es-MX"/>
        </w:rPr>
        <w:t xml:space="preserve"> El Administrador del Rastro y el médic</w:t>
      </w:r>
      <w:r>
        <w:rPr>
          <w:lang w:val="es-MX"/>
        </w:rPr>
        <w:t xml:space="preserve">o veterinario están facultados </w:t>
      </w:r>
      <w:r w:rsidR="00753ABB" w:rsidRPr="001128E0">
        <w:rPr>
          <w:lang w:val="es-MX"/>
        </w:rPr>
        <w:t>para inspeccionar cualquier tipo de exp</w:t>
      </w:r>
      <w:r>
        <w:rPr>
          <w:lang w:val="es-MX"/>
        </w:rPr>
        <w:t>endio de carn</w:t>
      </w:r>
      <w:r w:rsidR="00753ABB" w:rsidRPr="001128E0">
        <w:rPr>
          <w:lang w:val="es-MX"/>
        </w:rPr>
        <w:t>e o sus derivados, así como cualquier lugar que los comerciantes de carne utilicen para preparar las mismas;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lastRenderedPageBreak/>
        <w:t>procurando vigi</w:t>
      </w:r>
      <w:r>
        <w:rPr>
          <w:lang w:val="es-MX"/>
        </w:rPr>
        <w:t>lar el adecuado manejo de la carn</w:t>
      </w:r>
      <w:r w:rsidR="00753ABB" w:rsidRPr="001128E0">
        <w:rPr>
          <w:lang w:val="es-MX"/>
        </w:rPr>
        <w:t>e, así como para dete</w:t>
      </w:r>
      <w:r>
        <w:rPr>
          <w:lang w:val="es-MX"/>
        </w:rPr>
        <w:t xml:space="preserve">ctar y sancionar los casos de </w:t>
      </w:r>
      <w:r w:rsidR="00753ABB" w:rsidRPr="001128E0">
        <w:rPr>
          <w:lang w:val="es-MX"/>
        </w:rPr>
        <w:t>matanza clandestina. Dichas inspeccione</w:t>
      </w:r>
      <w:r>
        <w:rPr>
          <w:lang w:val="es-MX"/>
        </w:rPr>
        <w:t xml:space="preserve">s se realizan de oficio o a </w:t>
      </w:r>
      <w:r w:rsidR="00753ABB" w:rsidRPr="001128E0">
        <w:rPr>
          <w:lang w:val="es-MX"/>
        </w:rPr>
        <w:t>petición de</w:t>
      </w:r>
      <w:r>
        <w:rPr>
          <w:lang w:val="es-MX"/>
        </w:rPr>
        <w:t xml:space="preserve"> parte, en coordinación con los </w:t>
      </w:r>
      <w:r w:rsidR="00753ABB" w:rsidRPr="001128E0">
        <w:rPr>
          <w:lang w:val="es-MX"/>
        </w:rPr>
        <w:t>funcionarios de salud.</w:t>
      </w:r>
    </w:p>
    <w:p w14:paraId="66D9D274" w14:textId="77777777" w:rsidR="00350EE0" w:rsidRPr="001128E0" w:rsidRDefault="00350EE0" w:rsidP="00350EE0">
      <w:pPr>
        <w:pStyle w:val="Textoindependiente"/>
        <w:jc w:val="both"/>
        <w:rPr>
          <w:lang w:val="es-MX"/>
        </w:rPr>
      </w:pPr>
    </w:p>
    <w:p w14:paraId="4D6B9471" w14:textId="77777777" w:rsidR="005B27DC" w:rsidRPr="001128E0" w:rsidRDefault="00350EE0" w:rsidP="00350EE0">
      <w:pPr>
        <w:pStyle w:val="Textoindependiente"/>
        <w:rPr>
          <w:lang w:val="es-MX"/>
        </w:rPr>
      </w:pPr>
      <w:r w:rsidRPr="00350EE0">
        <w:rPr>
          <w:b/>
          <w:bCs/>
          <w:lang w:val="es-MX"/>
        </w:rPr>
        <w:t>ARTÍCULO</w:t>
      </w:r>
      <w:r w:rsidR="00753ABB" w:rsidRPr="00350EE0">
        <w:rPr>
          <w:b/>
          <w:bCs/>
          <w:lang w:val="es-MX"/>
        </w:rPr>
        <w:t xml:space="preserve"> 31.</w:t>
      </w:r>
      <w:r w:rsidR="00753ABB" w:rsidRPr="001128E0">
        <w:rPr>
          <w:lang w:val="es-MX"/>
        </w:rPr>
        <w:t xml:space="preserve"> En el caso de que se detecten car</w:t>
      </w:r>
      <w:r>
        <w:rPr>
          <w:lang w:val="es-MX"/>
        </w:rPr>
        <w:t>n</w:t>
      </w:r>
      <w:r w:rsidR="00753ABB" w:rsidRPr="001128E0">
        <w:rPr>
          <w:lang w:val="es-MX"/>
        </w:rPr>
        <w:t>es, vísceras producto de matanza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no apta para consumo humano, así como la considerada clandestina serán deco</w:t>
      </w:r>
      <w:r>
        <w:rPr>
          <w:lang w:val="es-MX"/>
        </w:rPr>
        <w:t>misadas.</w:t>
      </w:r>
    </w:p>
    <w:p w14:paraId="332A86E6" w14:textId="77777777" w:rsidR="00350EE0" w:rsidRDefault="00350EE0">
      <w:pPr>
        <w:pStyle w:val="Textoindependiente"/>
        <w:rPr>
          <w:lang w:val="es-MX"/>
        </w:rPr>
      </w:pPr>
    </w:p>
    <w:p w14:paraId="0185E2DA" w14:textId="77777777" w:rsidR="00350EE0" w:rsidRPr="00350EE0" w:rsidRDefault="00350EE0" w:rsidP="00350EE0">
      <w:pPr>
        <w:pStyle w:val="Textoindependiente"/>
        <w:jc w:val="center"/>
        <w:rPr>
          <w:b/>
          <w:bCs/>
          <w:lang w:val="es-MX"/>
        </w:rPr>
      </w:pPr>
      <w:r w:rsidRPr="00350EE0">
        <w:rPr>
          <w:b/>
          <w:bCs/>
          <w:lang w:val="es-MX"/>
        </w:rPr>
        <w:t>CAPÍTULO VII</w:t>
      </w:r>
    </w:p>
    <w:p w14:paraId="085C68A4" w14:textId="77777777" w:rsidR="00350EE0" w:rsidRPr="00350EE0" w:rsidRDefault="00350EE0" w:rsidP="00350EE0">
      <w:pPr>
        <w:pStyle w:val="Textoindependiente"/>
        <w:jc w:val="center"/>
        <w:rPr>
          <w:b/>
          <w:bCs/>
          <w:lang w:val="es-MX"/>
        </w:rPr>
      </w:pPr>
      <w:r w:rsidRPr="00350EE0">
        <w:rPr>
          <w:b/>
          <w:bCs/>
          <w:lang w:val="es-MX"/>
        </w:rPr>
        <w:t>DEL CONSEJO CONSULTIVO DEL RASTRO.</w:t>
      </w:r>
    </w:p>
    <w:p w14:paraId="5C270BD5" w14:textId="77777777" w:rsidR="00350EE0" w:rsidRDefault="00350EE0">
      <w:pPr>
        <w:pStyle w:val="Textoindependiente"/>
        <w:rPr>
          <w:lang w:val="es-MX"/>
        </w:rPr>
      </w:pPr>
    </w:p>
    <w:p w14:paraId="60FDCED2" w14:textId="77777777" w:rsidR="005B27DC" w:rsidRDefault="00350EE0" w:rsidP="00350EE0">
      <w:pPr>
        <w:pStyle w:val="Textoindependiente"/>
        <w:jc w:val="both"/>
        <w:rPr>
          <w:lang w:val="es-MX"/>
        </w:rPr>
      </w:pPr>
      <w:r w:rsidRPr="00350EE0">
        <w:rPr>
          <w:b/>
          <w:bCs/>
          <w:lang w:val="es-MX"/>
        </w:rPr>
        <w:t>ARTÍCULO 32.</w:t>
      </w:r>
      <w:r w:rsidRPr="001128E0">
        <w:rPr>
          <w:lang w:val="es-MX"/>
        </w:rPr>
        <w:t xml:space="preserve"> </w:t>
      </w:r>
      <w:r w:rsidR="00753ABB" w:rsidRPr="001128E0">
        <w:rPr>
          <w:lang w:val="es-MX"/>
        </w:rPr>
        <w:t>El Consejo Consultivo del Rastro se integrará, funcionará y tendrá</w:t>
      </w:r>
      <w:r>
        <w:rPr>
          <w:lang w:val="es-MX"/>
        </w:rPr>
        <w:t xml:space="preserve"> l</w:t>
      </w:r>
      <w:r w:rsidR="00753ABB" w:rsidRPr="001128E0">
        <w:rPr>
          <w:lang w:val="es-MX"/>
        </w:rPr>
        <w:t>as facultades que le asigna el Reglamento para la Organización y funcionamiento de los consejeros ciudadanos de colaboración del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Municipio de Huajuapan.</w:t>
      </w:r>
    </w:p>
    <w:p w14:paraId="03F427C2" w14:textId="77777777" w:rsidR="00350EE0" w:rsidRPr="001128E0" w:rsidRDefault="00350EE0" w:rsidP="00350EE0">
      <w:pPr>
        <w:pStyle w:val="Textoindependiente"/>
        <w:jc w:val="both"/>
        <w:rPr>
          <w:lang w:val="es-MX"/>
        </w:rPr>
      </w:pPr>
    </w:p>
    <w:p w14:paraId="48A5EC4E" w14:textId="77777777" w:rsidR="005B27DC" w:rsidRDefault="00350EE0" w:rsidP="00350EE0">
      <w:pPr>
        <w:pStyle w:val="Textoindependiente"/>
        <w:jc w:val="both"/>
        <w:rPr>
          <w:lang w:val="es-MX"/>
        </w:rPr>
      </w:pPr>
      <w:r w:rsidRPr="00350EE0">
        <w:rPr>
          <w:b/>
          <w:bCs/>
          <w:lang w:val="es-MX"/>
        </w:rPr>
        <w:t>ARTÍCULO 33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En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el Consejo Consultivo del R</w:t>
      </w:r>
      <w:r>
        <w:rPr>
          <w:lang w:val="es-MX"/>
        </w:rPr>
        <w:t xml:space="preserve">astro, el administrador será el </w:t>
      </w:r>
      <w:proofErr w:type="gramStart"/>
      <w:r w:rsidR="00753ABB" w:rsidRPr="001128E0">
        <w:rPr>
          <w:lang w:val="es-MX"/>
        </w:rPr>
        <w:t>Secretario</w:t>
      </w:r>
      <w:proofErr w:type="gramEnd"/>
      <w:r w:rsidR="00753ABB" w:rsidRPr="001128E0">
        <w:rPr>
          <w:lang w:val="es-MX"/>
        </w:rPr>
        <w:t>.</w:t>
      </w:r>
    </w:p>
    <w:p w14:paraId="20675A55" w14:textId="77777777" w:rsidR="00350EE0" w:rsidRDefault="00350EE0" w:rsidP="00350EE0">
      <w:pPr>
        <w:pStyle w:val="Textoindependiente"/>
        <w:jc w:val="both"/>
        <w:rPr>
          <w:lang w:val="es-MX"/>
        </w:rPr>
      </w:pPr>
    </w:p>
    <w:p w14:paraId="38013B3B" w14:textId="77777777" w:rsidR="00350EE0" w:rsidRPr="00350EE0" w:rsidRDefault="00350EE0" w:rsidP="00350EE0">
      <w:pPr>
        <w:pStyle w:val="Textoindependiente"/>
        <w:jc w:val="center"/>
        <w:rPr>
          <w:b/>
          <w:bCs/>
          <w:lang w:val="es-MX"/>
        </w:rPr>
      </w:pPr>
      <w:r w:rsidRPr="00350EE0">
        <w:rPr>
          <w:b/>
          <w:bCs/>
          <w:lang w:val="es-MX"/>
        </w:rPr>
        <w:t>CAPÍTULO VIII.</w:t>
      </w:r>
    </w:p>
    <w:p w14:paraId="224A23CC" w14:textId="77777777" w:rsidR="00350EE0" w:rsidRPr="00350EE0" w:rsidRDefault="00350EE0" w:rsidP="00350EE0">
      <w:pPr>
        <w:pStyle w:val="Textoindependiente"/>
        <w:jc w:val="center"/>
        <w:rPr>
          <w:b/>
          <w:bCs/>
          <w:lang w:val="es-MX"/>
        </w:rPr>
      </w:pPr>
      <w:r w:rsidRPr="00350EE0">
        <w:rPr>
          <w:b/>
          <w:bCs/>
          <w:lang w:val="es-MX"/>
        </w:rPr>
        <w:t>DE LAS SANCIONES.</w:t>
      </w:r>
    </w:p>
    <w:p w14:paraId="114C0907" w14:textId="77777777" w:rsidR="00350EE0" w:rsidRDefault="00350EE0">
      <w:pPr>
        <w:pStyle w:val="Textoindependiente"/>
        <w:rPr>
          <w:lang w:val="es-MX"/>
        </w:rPr>
      </w:pPr>
    </w:p>
    <w:p w14:paraId="2D0302B3" w14:textId="77777777" w:rsidR="005B27DC" w:rsidRDefault="00350EE0" w:rsidP="000937EE">
      <w:pPr>
        <w:pStyle w:val="Textoindependiente"/>
        <w:jc w:val="both"/>
        <w:rPr>
          <w:lang w:val="es-MX"/>
        </w:rPr>
      </w:pPr>
      <w:r w:rsidRPr="00350EE0">
        <w:rPr>
          <w:b/>
          <w:bCs/>
          <w:lang w:val="es-MX"/>
        </w:rPr>
        <w:t>ARTÍCULO 34.</w:t>
      </w:r>
      <w:r w:rsidRPr="001128E0">
        <w:rPr>
          <w:lang w:val="es-MX"/>
        </w:rPr>
        <w:t xml:space="preserve"> </w:t>
      </w:r>
      <w:r w:rsidR="00753ABB" w:rsidRPr="001128E0">
        <w:rPr>
          <w:lang w:val="es-MX"/>
        </w:rPr>
        <w:t>- Se sancionarán a todas aquellas personas que realicen lo</w:t>
      </w:r>
      <w:r>
        <w:rPr>
          <w:lang w:val="es-MX"/>
        </w:rPr>
        <w:t>s siguientes actos u omisiones:</w:t>
      </w:r>
    </w:p>
    <w:p w14:paraId="678B467F" w14:textId="77777777" w:rsidR="00350EE0" w:rsidRDefault="00350EE0" w:rsidP="000937EE">
      <w:pPr>
        <w:pStyle w:val="Textoindependiente"/>
        <w:numPr>
          <w:ilvl w:val="0"/>
          <w:numId w:val="29"/>
        </w:numPr>
        <w:jc w:val="both"/>
        <w:rPr>
          <w:lang w:val="es-MX"/>
        </w:rPr>
      </w:pPr>
      <w:r w:rsidRPr="001128E0">
        <w:rPr>
          <w:lang w:val="es-MX"/>
        </w:rPr>
        <w:t xml:space="preserve">La matanza clandestina será </w:t>
      </w:r>
      <w:proofErr w:type="gramStart"/>
      <w:r w:rsidRPr="001128E0">
        <w:rPr>
          <w:lang w:val="es-MX"/>
        </w:rPr>
        <w:t>sanc</w:t>
      </w:r>
      <w:r>
        <w:rPr>
          <w:lang w:val="es-MX"/>
        </w:rPr>
        <w:t>ionado</w:t>
      </w:r>
      <w:proofErr w:type="gramEnd"/>
      <w:r>
        <w:rPr>
          <w:lang w:val="es-MX"/>
        </w:rPr>
        <w:t xml:space="preserve"> con multa de cinco a diez </w:t>
      </w:r>
      <w:r w:rsidRPr="001128E0">
        <w:rPr>
          <w:lang w:val="es-MX"/>
        </w:rPr>
        <w:t>salarios mínimos vigentes en esta reg</w:t>
      </w:r>
      <w:r>
        <w:rPr>
          <w:lang w:val="es-MX"/>
        </w:rPr>
        <w:t xml:space="preserve">ión; y decomiso del animal, sus partes o productos. </w:t>
      </w:r>
      <w:r w:rsidRPr="001128E0">
        <w:rPr>
          <w:lang w:val="es-MX"/>
        </w:rPr>
        <w:t>En caso de reincidencia,</w:t>
      </w:r>
      <w:r>
        <w:rPr>
          <w:lang w:val="es-MX"/>
        </w:rPr>
        <w:t xml:space="preserve"> </w:t>
      </w:r>
      <w:r w:rsidRPr="001128E0">
        <w:rPr>
          <w:lang w:val="es-MX"/>
        </w:rPr>
        <w:t xml:space="preserve">además </w:t>
      </w:r>
      <w:r>
        <w:rPr>
          <w:lang w:val="es-MX"/>
        </w:rPr>
        <w:t xml:space="preserve">de las sanciones anunciadas se </w:t>
      </w:r>
      <w:r w:rsidRPr="001128E0">
        <w:rPr>
          <w:lang w:val="es-MX"/>
        </w:rPr>
        <w:t>clausurará el negocio</w:t>
      </w:r>
      <w:r>
        <w:rPr>
          <w:lang w:val="es-MX"/>
        </w:rPr>
        <w:t>.</w:t>
      </w:r>
    </w:p>
    <w:p w14:paraId="651C5C30" w14:textId="77777777" w:rsidR="000937EE" w:rsidRPr="001128E0" w:rsidRDefault="000937EE" w:rsidP="000937EE">
      <w:pPr>
        <w:pStyle w:val="Textoindependiente"/>
        <w:numPr>
          <w:ilvl w:val="0"/>
          <w:numId w:val="29"/>
        </w:numPr>
        <w:jc w:val="both"/>
        <w:rPr>
          <w:lang w:val="es-MX"/>
        </w:rPr>
      </w:pPr>
      <w:r w:rsidRPr="001128E0">
        <w:rPr>
          <w:lang w:val="es-MX"/>
        </w:rPr>
        <w:t>La falta de cumplimiento de este Reglamento</w:t>
      </w:r>
      <w:r>
        <w:rPr>
          <w:lang w:val="es-MX"/>
        </w:rPr>
        <w:t>, por parte del Administrador o</w:t>
      </w:r>
      <w:r w:rsidRPr="001128E0">
        <w:rPr>
          <w:lang w:val="es-MX"/>
        </w:rPr>
        <w:t xml:space="preserve"> personal</w:t>
      </w:r>
      <w:r>
        <w:rPr>
          <w:lang w:val="es-MX"/>
        </w:rPr>
        <w:t xml:space="preserve"> que labore en el Rastro, será</w:t>
      </w:r>
      <w:r w:rsidRPr="001128E0">
        <w:rPr>
          <w:lang w:val="es-MX"/>
        </w:rPr>
        <w:t xml:space="preserve"> sancionado con la destitución, resci</w:t>
      </w:r>
      <w:r>
        <w:rPr>
          <w:lang w:val="es-MX"/>
        </w:rPr>
        <w:t xml:space="preserve">sión de la relación laboral sin </w:t>
      </w:r>
      <w:r w:rsidRPr="001128E0">
        <w:rPr>
          <w:lang w:val="es-MX"/>
        </w:rPr>
        <w:t>responsabilidad del Ayuntamiento como patrón, y en caso de que se hubiere</w:t>
      </w:r>
      <w:r>
        <w:rPr>
          <w:lang w:val="es-MX"/>
        </w:rPr>
        <w:t xml:space="preserve"> cometido algún delito, se pondrá a disposición de la</w:t>
      </w:r>
      <w:r w:rsidRPr="001128E0">
        <w:rPr>
          <w:lang w:val="es-MX"/>
        </w:rPr>
        <w:t xml:space="preserve"> autoridad ministerial, con la exigibilidad del</w:t>
      </w:r>
      <w:r>
        <w:rPr>
          <w:lang w:val="es-MX"/>
        </w:rPr>
        <w:t xml:space="preserve"> </w:t>
      </w:r>
      <w:r w:rsidRPr="001128E0">
        <w:rPr>
          <w:lang w:val="es-MX"/>
        </w:rPr>
        <w:t>pago de daños y perjuicios.</w:t>
      </w:r>
    </w:p>
    <w:p w14:paraId="0C09866A" w14:textId="77777777" w:rsidR="005B27DC" w:rsidRDefault="00753ABB" w:rsidP="000937EE">
      <w:pPr>
        <w:pStyle w:val="Textoindependiente"/>
        <w:numPr>
          <w:ilvl w:val="0"/>
          <w:numId w:val="29"/>
        </w:numPr>
        <w:rPr>
          <w:lang w:val="es-MX"/>
        </w:rPr>
      </w:pPr>
      <w:r w:rsidRPr="000937EE">
        <w:rPr>
          <w:lang w:val="es-MX"/>
        </w:rPr>
        <w:t>La falta de pago y el mal uso de los servicios del Rastro, serán sancionados con la retención de los animales sacrific</w:t>
      </w:r>
      <w:r w:rsidR="000937EE">
        <w:rPr>
          <w:lang w:val="es-MX"/>
        </w:rPr>
        <w:t>ados o s</w:t>
      </w:r>
      <w:r w:rsidRPr="000937EE">
        <w:rPr>
          <w:lang w:val="es-MX"/>
        </w:rPr>
        <w:t xml:space="preserve">us partes; las que se </w:t>
      </w:r>
      <w:r w:rsidR="000937EE">
        <w:rPr>
          <w:lang w:val="es-MX"/>
        </w:rPr>
        <w:t>concentrarán en el rastro y ah</w:t>
      </w:r>
      <w:r w:rsidRPr="000937EE">
        <w:rPr>
          <w:lang w:val="es-MX"/>
        </w:rPr>
        <w:t xml:space="preserve">í serán inspeccionados por el médico </w:t>
      </w:r>
      <w:r w:rsidRPr="000937EE">
        <w:rPr>
          <w:lang w:val="es-MX"/>
        </w:rPr>
        <w:lastRenderedPageBreak/>
        <w:t>veterinario encargado de la</w:t>
      </w:r>
      <w:r w:rsidR="000937EE">
        <w:rPr>
          <w:lang w:val="es-MX"/>
        </w:rPr>
        <w:t xml:space="preserve"> inspección y dependiendo de este resultado y la </w:t>
      </w:r>
      <w:r w:rsidRPr="000937EE">
        <w:rPr>
          <w:lang w:val="es-MX"/>
        </w:rPr>
        <w:t xml:space="preserve">declaración del dueño, el administrador decidirá el destino final de la canal. </w:t>
      </w:r>
    </w:p>
    <w:p w14:paraId="64765657" w14:textId="77777777" w:rsidR="000937EE" w:rsidRPr="000937EE" w:rsidRDefault="000937EE" w:rsidP="000937EE">
      <w:pPr>
        <w:pStyle w:val="Textoindependiente"/>
        <w:ind w:left="1080"/>
        <w:rPr>
          <w:lang w:val="es-MX"/>
        </w:rPr>
      </w:pPr>
    </w:p>
    <w:p w14:paraId="2ADB2C89" w14:textId="77777777" w:rsidR="005B27DC" w:rsidRDefault="000937EE" w:rsidP="000937EE">
      <w:pPr>
        <w:pStyle w:val="FirstParagraph"/>
        <w:jc w:val="both"/>
        <w:rPr>
          <w:lang w:val="es-MX"/>
        </w:rPr>
      </w:pPr>
      <w:r w:rsidRPr="000937EE">
        <w:rPr>
          <w:b/>
          <w:bCs/>
          <w:lang w:val="es-MX"/>
        </w:rPr>
        <w:t>ARTÍCULO 35.</w:t>
      </w:r>
      <w:r w:rsidRPr="001128E0">
        <w:rPr>
          <w:lang w:val="es-MX"/>
        </w:rPr>
        <w:t xml:space="preserve"> </w:t>
      </w:r>
      <w:r w:rsidR="00753ABB" w:rsidRPr="001128E0">
        <w:rPr>
          <w:lang w:val="es-MX"/>
        </w:rPr>
        <w:t>En el caso de que el tablajero no recoja sus vísceras en tiempo,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según ho</w:t>
      </w:r>
      <w:r>
        <w:rPr>
          <w:lang w:val="es-MX"/>
        </w:rPr>
        <w:t>rario preestablecidos, deberá notificarlo a la Administración,</w:t>
      </w:r>
      <w:r w:rsidR="00753ABB" w:rsidRPr="001128E0">
        <w:rPr>
          <w:lang w:val="es-MX"/>
        </w:rPr>
        <w:t xml:space="preserve"> de lo contrario se decomisarán para ser enviadas a la beneficencia pública. </w:t>
      </w:r>
    </w:p>
    <w:p w14:paraId="354850F2" w14:textId="77777777" w:rsidR="000937EE" w:rsidRPr="000937EE" w:rsidRDefault="000937EE" w:rsidP="000937EE">
      <w:pPr>
        <w:pStyle w:val="Textoindependiente"/>
        <w:rPr>
          <w:lang w:val="es-MX"/>
        </w:rPr>
      </w:pPr>
    </w:p>
    <w:p w14:paraId="32563133" w14:textId="77777777" w:rsidR="005B27DC" w:rsidRPr="001128E0" w:rsidRDefault="000937EE" w:rsidP="000937EE">
      <w:pPr>
        <w:pStyle w:val="Textoindependiente"/>
        <w:jc w:val="both"/>
        <w:rPr>
          <w:lang w:val="es-MX"/>
        </w:rPr>
      </w:pPr>
      <w:r w:rsidRPr="000937EE">
        <w:rPr>
          <w:b/>
          <w:bCs/>
          <w:lang w:val="es-MX"/>
        </w:rPr>
        <w:t>ARTÍCULO 36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Cua</w:t>
      </w:r>
      <w:r>
        <w:rPr>
          <w:lang w:val="es-MX"/>
        </w:rPr>
        <w:t>lquier empleado del rastro que s</w:t>
      </w:r>
      <w:r w:rsidR="00753ABB" w:rsidRPr="001128E0">
        <w:rPr>
          <w:lang w:val="es-MX"/>
        </w:rPr>
        <w:t>olici</w:t>
      </w:r>
      <w:r>
        <w:rPr>
          <w:lang w:val="es-MX"/>
        </w:rPr>
        <w:t xml:space="preserve">te o reciba dinero o dádivas, a cambio de un servicio a favor relacionado con </w:t>
      </w:r>
      <w:r w:rsidR="00753ABB" w:rsidRPr="001128E0">
        <w:rPr>
          <w:lang w:val="es-MX"/>
        </w:rPr>
        <w:t>el rastro, será</w:t>
      </w:r>
      <w:r>
        <w:rPr>
          <w:lang w:val="es-MX"/>
        </w:rPr>
        <w:t xml:space="preserve"> separado </w:t>
      </w:r>
      <w:r w:rsidR="00753ABB" w:rsidRPr="001128E0">
        <w:rPr>
          <w:lang w:val="es-MX"/>
        </w:rPr>
        <w:t>inmediatamente de su empleo, sin perjuicio de impone</w:t>
      </w:r>
      <w:r>
        <w:rPr>
          <w:lang w:val="es-MX"/>
        </w:rPr>
        <w:t>r la sanción correspondiente.</w:t>
      </w:r>
    </w:p>
    <w:p w14:paraId="2FAA50D6" w14:textId="77777777" w:rsidR="000937EE" w:rsidRDefault="000937EE">
      <w:pPr>
        <w:pStyle w:val="Textoindependiente"/>
        <w:rPr>
          <w:lang w:val="es-MX"/>
        </w:rPr>
      </w:pPr>
    </w:p>
    <w:p w14:paraId="33EBFD61" w14:textId="77777777" w:rsidR="005B27DC" w:rsidRPr="000937EE" w:rsidRDefault="00753ABB" w:rsidP="000937EE">
      <w:pPr>
        <w:pStyle w:val="Textoindependiente"/>
        <w:jc w:val="center"/>
        <w:rPr>
          <w:b/>
          <w:bCs/>
          <w:lang w:val="es-MX"/>
        </w:rPr>
      </w:pPr>
      <w:r w:rsidRPr="000937EE">
        <w:rPr>
          <w:b/>
          <w:bCs/>
          <w:lang w:val="es-MX"/>
        </w:rPr>
        <w:t>CAPÍTULO IX</w:t>
      </w:r>
      <w:r w:rsidR="000937EE" w:rsidRPr="000937EE">
        <w:rPr>
          <w:b/>
          <w:bCs/>
          <w:lang w:val="es-MX"/>
        </w:rPr>
        <w:t>.</w:t>
      </w:r>
    </w:p>
    <w:p w14:paraId="7F6451B2" w14:textId="77777777" w:rsidR="005B27DC" w:rsidRDefault="000937EE" w:rsidP="000937EE">
      <w:pPr>
        <w:pStyle w:val="Textoindependiente"/>
        <w:jc w:val="center"/>
        <w:rPr>
          <w:b/>
          <w:bCs/>
          <w:lang w:val="es-MX"/>
        </w:rPr>
      </w:pPr>
      <w:r w:rsidRPr="000937EE">
        <w:rPr>
          <w:b/>
          <w:bCs/>
          <w:lang w:val="es-MX"/>
        </w:rPr>
        <w:t>DE LOS RECURSOS.</w:t>
      </w:r>
    </w:p>
    <w:p w14:paraId="469F033D" w14:textId="77777777" w:rsidR="000937EE" w:rsidRDefault="000937EE" w:rsidP="000937EE">
      <w:pPr>
        <w:pStyle w:val="Textoindependiente"/>
        <w:jc w:val="center"/>
        <w:rPr>
          <w:b/>
          <w:bCs/>
          <w:lang w:val="es-MX"/>
        </w:rPr>
      </w:pPr>
    </w:p>
    <w:p w14:paraId="5D4C1273" w14:textId="77777777" w:rsidR="005B27DC" w:rsidRDefault="000937EE" w:rsidP="00A50E56">
      <w:pPr>
        <w:pStyle w:val="Textoindependiente"/>
        <w:jc w:val="both"/>
        <w:rPr>
          <w:lang w:val="es-MX"/>
        </w:rPr>
      </w:pPr>
      <w:r w:rsidRPr="000937EE">
        <w:rPr>
          <w:b/>
          <w:bCs/>
          <w:lang w:val="es-MX"/>
        </w:rPr>
        <w:t xml:space="preserve">ARTÍCULO 37. </w:t>
      </w:r>
      <w:r w:rsidR="00A50E56">
        <w:rPr>
          <w:lang w:val="es-MX"/>
        </w:rPr>
        <w:t>Los actos, acuerdos o resolu</w:t>
      </w:r>
      <w:r w:rsidR="00A50E56" w:rsidRPr="001128E0">
        <w:rPr>
          <w:lang w:val="es-MX"/>
        </w:rPr>
        <w:t>ciones de la Autoridad en materia de</w:t>
      </w:r>
      <w:r w:rsidR="00A50E56">
        <w:rPr>
          <w:b/>
          <w:bCs/>
          <w:lang w:val="es-MX"/>
        </w:rPr>
        <w:t xml:space="preserve"> </w:t>
      </w:r>
      <w:r w:rsidR="00A50E56">
        <w:rPr>
          <w:lang w:val="es-MX"/>
        </w:rPr>
        <w:t>r</w:t>
      </w:r>
      <w:r w:rsidR="00753ABB" w:rsidRPr="001128E0">
        <w:rPr>
          <w:lang w:val="es-MX"/>
        </w:rPr>
        <w:t>astro, podrán ser impugnados en térmi</w:t>
      </w:r>
      <w:r w:rsidR="00A50E56">
        <w:rPr>
          <w:lang w:val="es-MX"/>
        </w:rPr>
        <w:t>nos de los recursos previstos por la Ley Orgánica Municipal.</w:t>
      </w:r>
    </w:p>
    <w:p w14:paraId="4A6CB712" w14:textId="77777777" w:rsidR="00A50E56" w:rsidRPr="00A50E56" w:rsidRDefault="00A50E56" w:rsidP="00A50E56">
      <w:pPr>
        <w:pStyle w:val="Textoindependiente"/>
        <w:jc w:val="both"/>
        <w:rPr>
          <w:b/>
          <w:bCs/>
          <w:lang w:val="es-MX"/>
        </w:rPr>
      </w:pPr>
    </w:p>
    <w:p w14:paraId="47B7F997" w14:textId="77777777" w:rsidR="00A50E56" w:rsidRDefault="00A50E56" w:rsidP="00A50E56">
      <w:pPr>
        <w:pStyle w:val="Textoindependiente"/>
        <w:jc w:val="both"/>
        <w:rPr>
          <w:lang w:val="es-MX"/>
        </w:rPr>
      </w:pPr>
      <w:r w:rsidRPr="00A50E56">
        <w:rPr>
          <w:b/>
          <w:bCs/>
          <w:lang w:val="es-MX"/>
        </w:rPr>
        <w:t>ARTÍCULO 38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Para imponer alguna sanción, siempre deberá oírse al afectado, con la oportunidad de que se le reciban las pruebas en un</w:t>
      </w:r>
      <w:r>
        <w:rPr>
          <w:lang w:val="es-MX"/>
        </w:rPr>
        <w:t>a</w:t>
      </w:r>
      <w:r w:rsidR="00753ABB" w:rsidRPr="001128E0">
        <w:rPr>
          <w:lang w:val="es-MX"/>
        </w:rPr>
        <w:t xml:space="preserve"> audiencia que deberá desahogarse dentro de los 3 días siguientes a</w:t>
      </w:r>
      <w:r>
        <w:rPr>
          <w:lang w:val="es-MX"/>
        </w:rPr>
        <w:t xml:space="preserve"> la notificación personal. </w:t>
      </w:r>
    </w:p>
    <w:p w14:paraId="77EEFDB4" w14:textId="77777777" w:rsidR="00A50E56" w:rsidRDefault="00A50E56" w:rsidP="00A50E56">
      <w:pPr>
        <w:pStyle w:val="Textoindependiente"/>
        <w:jc w:val="both"/>
        <w:rPr>
          <w:lang w:val="es-MX"/>
        </w:rPr>
      </w:pPr>
    </w:p>
    <w:p w14:paraId="2687D927" w14:textId="77777777" w:rsidR="00A50E56" w:rsidRDefault="00A50E56" w:rsidP="003F721D">
      <w:pPr>
        <w:pStyle w:val="Textoindependiente"/>
        <w:jc w:val="both"/>
        <w:rPr>
          <w:lang w:val="es-MX"/>
        </w:rPr>
      </w:pPr>
      <w:bookmarkStart w:id="0" w:name="_GoBack"/>
      <w:r w:rsidRPr="00A50E56">
        <w:rPr>
          <w:b/>
          <w:bCs/>
          <w:lang w:val="es-MX"/>
        </w:rPr>
        <w:t>ARTÍCULO 39.</w:t>
      </w:r>
      <w:r>
        <w:rPr>
          <w:lang w:val="es-MX"/>
        </w:rPr>
        <w:t xml:space="preserve"> </w:t>
      </w:r>
      <w:r w:rsidR="00753ABB" w:rsidRPr="001128E0">
        <w:rPr>
          <w:lang w:val="es-MX"/>
        </w:rPr>
        <w:t>El recu</w:t>
      </w:r>
      <w:r>
        <w:rPr>
          <w:lang w:val="es-MX"/>
        </w:rPr>
        <w:t xml:space="preserve">rso se interpondrá por escrito ante </w:t>
      </w:r>
      <w:r w:rsidR="00753ABB" w:rsidRPr="001128E0">
        <w:rPr>
          <w:lang w:val="es-MX"/>
        </w:rPr>
        <w:t>el Síndico</w:t>
      </w:r>
      <w:r>
        <w:rPr>
          <w:lang w:val="es-MX"/>
        </w:rPr>
        <w:t xml:space="preserve"> Municipal c</w:t>
      </w:r>
      <w:r w:rsidR="00753ABB" w:rsidRPr="001128E0">
        <w:rPr>
          <w:lang w:val="es-MX"/>
        </w:rPr>
        <w:t>orr</w:t>
      </w:r>
      <w:r>
        <w:rPr>
          <w:lang w:val="es-MX"/>
        </w:rPr>
        <w:t xml:space="preserve">espondiente debiendo contener, domicilio para recibir </w:t>
      </w:r>
      <w:r w:rsidR="00753ABB" w:rsidRPr="001128E0">
        <w:rPr>
          <w:lang w:val="es-MX"/>
        </w:rPr>
        <w:t>notificaciones, señalar el acto que se impugna, señalar los agravios cometidos en su</w:t>
      </w:r>
      <w:r>
        <w:rPr>
          <w:lang w:val="es-MX"/>
        </w:rPr>
        <w:t xml:space="preserve"> perjuicio y ofrecer pruebas. Una vez admitido dicho </w:t>
      </w:r>
      <w:r w:rsidR="00753ABB" w:rsidRPr="001128E0">
        <w:rPr>
          <w:lang w:val="es-MX"/>
        </w:rPr>
        <w:t>recurso se abrirá un término de prueb</w:t>
      </w:r>
      <w:r>
        <w:rPr>
          <w:lang w:val="es-MX"/>
        </w:rPr>
        <w:t xml:space="preserve">a de 10 días para desahogarlas si es que se ofrecieron oportunamente, en caso </w:t>
      </w:r>
      <w:r w:rsidR="00753ABB" w:rsidRPr="001128E0">
        <w:rPr>
          <w:lang w:val="es-MX"/>
        </w:rPr>
        <w:t xml:space="preserve">contrario se resolverá de plano dentro </w:t>
      </w:r>
      <w:r>
        <w:rPr>
          <w:lang w:val="es-MX"/>
        </w:rPr>
        <w:t xml:space="preserve">de los cinco días siguientes. </w:t>
      </w:r>
    </w:p>
    <w:p w14:paraId="44A28343" w14:textId="77777777" w:rsidR="00A50E56" w:rsidRDefault="00A50E56" w:rsidP="003F721D">
      <w:pPr>
        <w:pStyle w:val="Textoindependiente"/>
        <w:jc w:val="both"/>
        <w:rPr>
          <w:lang w:val="es-MX"/>
        </w:rPr>
      </w:pPr>
    </w:p>
    <w:p w14:paraId="29926FDE" w14:textId="77777777" w:rsidR="00A50E56" w:rsidRDefault="00A50E56" w:rsidP="003F721D">
      <w:pPr>
        <w:pStyle w:val="Textoindependiente"/>
        <w:jc w:val="both"/>
        <w:rPr>
          <w:lang w:val="es-MX"/>
        </w:rPr>
      </w:pPr>
      <w:r w:rsidRPr="00A50E56">
        <w:rPr>
          <w:b/>
          <w:bCs/>
          <w:lang w:val="es-MX"/>
        </w:rPr>
        <w:t>ARTÍCULO 40</w:t>
      </w:r>
      <w:r>
        <w:rPr>
          <w:lang w:val="es-MX"/>
        </w:rPr>
        <w:t xml:space="preserve">. El recurso </w:t>
      </w:r>
      <w:r w:rsidR="00753ABB" w:rsidRPr="001128E0">
        <w:rPr>
          <w:lang w:val="es-MX"/>
        </w:rPr>
        <w:t>se tend</w:t>
      </w:r>
      <w:r>
        <w:rPr>
          <w:lang w:val="es-MX"/>
        </w:rPr>
        <w:t xml:space="preserve">rá por no interpuesto: </w:t>
      </w:r>
    </w:p>
    <w:p w14:paraId="71DA58E9" w14:textId="77777777" w:rsidR="00A50E56" w:rsidRDefault="00753ABB" w:rsidP="003F721D">
      <w:pPr>
        <w:pStyle w:val="Textoindependiente"/>
        <w:numPr>
          <w:ilvl w:val="0"/>
          <w:numId w:val="30"/>
        </w:numPr>
        <w:jc w:val="both"/>
        <w:rPr>
          <w:lang w:val="es-MX"/>
        </w:rPr>
      </w:pPr>
      <w:r w:rsidRPr="001128E0">
        <w:rPr>
          <w:lang w:val="es-MX"/>
        </w:rPr>
        <w:t>Cuando se presente fuera de</w:t>
      </w:r>
      <w:r w:rsidR="00A50E56">
        <w:rPr>
          <w:lang w:val="es-MX"/>
        </w:rPr>
        <w:t>l plazo legal.</w:t>
      </w:r>
    </w:p>
    <w:p w14:paraId="6091C480" w14:textId="77777777" w:rsidR="005B27DC" w:rsidRDefault="00753ABB" w:rsidP="003F721D">
      <w:pPr>
        <w:pStyle w:val="Textoindependiente"/>
        <w:numPr>
          <w:ilvl w:val="0"/>
          <w:numId w:val="30"/>
        </w:numPr>
        <w:jc w:val="both"/>
        <w:rPr>
          <w:lang w:val="es-MX"/>
        </w:rPr>
      </w:pPr>
      <w:r w:rsidRPr="001128E0">
        <w:rPr>
          <w:lang w:val="es-MX"/>
        </w:rPr>
        <w:t>Cuando no se presen</w:t>
      </w:r>
      <w:r w:rsidR="00A50E56">
        <w:rPr>
          <w:lang w:val="es-MX"/>
        </w:rPr>
        <w:t xml:space="preserve">te la documentación relativa a </w:t>
      </w:r>
      <w:r w:rsidRPr="001128E0">
        <w:rPr>
          <w:lang w:val="es-MX"/>
        </w:rPr>
        <w:t>la perso</w:t>
      </w:r>
      <w:r w:rsidR="00A50E56">
        <w:rPr>
          <w:lang w:val="es-MX"/>
        </w:rPr>
        <w:t>nalidad de quien lo suscribe.</w:t>
      </w:r>
    </w:p>
    <w:p w14:paraId="532C4508" w14:textId="77777777" w:rsidR="00A50E56" w:rsidRDefault="00753ABB" w:rsidP="003F721D">
      <w:pPr>
        <w:pStyle w:val="Textoindependiente"/>
        <w:numPr>
          <w:ilvl w:val="0"/>
          <w:numId w:val="30"/>
        </w:numPr>
        <w:jc w:val="both"/>
        <w:rPr>
          <w:lang w:val="es-MX"/>
        </w:rPr>
      </w:pPr>
      <w:r w:rsidRPr="00A50E56">
        <w:rPr>
          <w:lang w:val="es-MX"/>
        </w:rPr>
        <w:t>Cuando no se haya firmado</w:t>
      </w:r>
      <w:r w:rsidR="00A50E56">
        <w:rPr>
          <w:lang w:val="es-MX"/>
        </w:rPr>
        <w:t>.</w:t>
      </w:r>
    </w:p>
    <w:bookmarkEnd w:id="0"/>
    <w:p w14:paraId="64611846" w14:textId="77777777" w:rsidR="00A50E56" w:rsidRDefault="00A50E56" w:rsidP="00A50E56">
      <w:pPr>
        <w:pStyle w:val="Textoindependiente"/>
        <w:jc w:val="center"/>
        <w:rPr>
          <w:b/>
          <w:bCs/>
        </w:rPr>
      </w:pPr>
      <w:r w:rsidRPr="00A50E56">
        <w:rPr>
          <w:b/>
          <w:bCs/>
        </w:rPr>
        <w:lastRenderedPageBreak/>
        <w:t>T R A N S I T O R I O S.</w:t>
      </w:r>
    </w:p>
    <w:p w14:paraId="7BED237F" w14:textId="77777777" w:rsidR="00A50E56" w:rsidRPr="00A50E56" w:rsidRDefault="00A50E56" w:rsidP="00A50E56">
      <w:pPr>
        <w:pStyle w:val="Textoindependiente"/>
        <w:jc w:val="center"/>
        <w:rPr>
          <w:b/>
          <w:bCs/>
        </w:rPr>
      </w:pPr>
    </w:p>
    <w:p w14:paraId="5377B8D2" w14:textId="77777777" w:rsidR="00A50E56" w:rsidRDefault="00753ABB" w:rsidP="003F721D">
      <w:pPr>
        <w:pStyle w:val="Textoindependiente"/>
        <w:jc w:val="both"/>
        <w:rPr>
          <w:lang w:val="es-MX"/>
        </w:rPr>
      </w:pPr>
      <w:proofErr w:type="gramStart"/>
      <w:r w:rsidRPr="00A50E56">
        <w:rPr>
          <w:b/>
          <w:bCs/>
          <w:lang w:val="es-MX"/>
        </w:rPr>
        <w:t>PRIMERO.-</w:t>
      </w:r>
      <w:proofErr w:type="gramEnd"/>
      <w:r w:rsidR="00A50E56">
        <w:rPr>
          <w:lang w:val="es-MX"/>
        </w:rPr>
        <w:t xml:space="preserve"> Este Reglamento será revisado </w:t>
      </w:r>
      <w:r w:rsidRPr="00A50E56">
        <w:rPr>
          <w:lang w:val="es-MX"/>
        </w:rPr>
        <w:t>al</w:t>
      </w:r>
      <w:r w:rsidR="00A50E56">
        <w:rPr>
          <w:lang w:val="es-MX"/>
        </w:rPr>
        <w:t xml:space="preserve"> cumplir el primer año del </w:t>
      </w:r>
      <w:r w:rsidRPr="00A50E56">
        <w:rPr>
          <w:lang w:val="es-MX"/>
        </w:rPr>
        <w:t>funcionamient</w:t>
      </w:r>
      <w:r w:rsidR="00A50E56">
        <w:rPr>
          <w:lang w:val="es-MX"/>
        </w:rPr>
        <w:t>o del Rastro.</w:t>
      </w:r>
    </w:p>
    <w:p w14:paraId="32FA2988" w14:textId="77777777" w:rsidR="00A50E56" w:rsidRDefault="00A50E56" w:rsidP="003F721D">
      <w:pPr>
        <w:pStyle w:val="Textoindependiente"/>
        <w:jc w:val="both"/>
        <w:rPr>
          <w:lang w:val="es-MX"/>
        </w:rPr>
      </w:pPr>
    </w:p>
    <w:p w14:paraId="421806B2" w14:textId="77777777" w:rsidR="005B27DC" w:rsidRPr="00A50E56" w:rsidRDefault="00753ABB" w:rsidP="003F721D">
      <w:pPr>
        <w:pStyle w:val="Textoindependiente"/>
        <w:jc w:val="both"/>
        <w:rPr>
          <w:lang w:val="es-MX"/>
        </w:rPr>
      </w:pPr>
      <w:proofErr w:type="gramStart"/>
      <w:r w:rsidRPr="00A50E56">
        <w:rPr>
          <w:b/>
          <w:bCs/>
          <w:lang w:val="es-MX"/>
        </w:rPr>
        <w:t>SEGUNDO.-</w:t>
      </w:r>
      <w:proofErr w:type="gramEnd"/>
      <w:r w:rsidR="00A50E56">
        <w:rPr>
          <w:lang w:val="es-MX"/>
        </w:rPr>
        <w:t xml:space="preserve"> </w:t>
      </w:r>
      <w:r w:rsidRPr="00A50E56">
        <w:rPr>
          <w:lang w:val="es-MX"/>
        </w:rPr>
        <w:t>El presente Reglamento entrará en vigor al siguiente día de su</w:t>
      </w:r>
      <w:r w:rsidR="00A50E56">
        <w:rPr>
          <w:lang w:val="es-MX"/>
        </w:rPr>
        <w:t xml:space="preserve"> </w:t>
      </w:r>
      <w:r w:rsidRPr="001128E0">
        <w:rPr>
          <w:lang w:val="es-MX"/>
        </w:rPr>
        <w:t>publicación en el Periódico</w:t>
      </w:r>
      <w:r w:rsidR="00A50E56">
        <w:rPr>
          <w:lang w:val="es-MX"/>
        </w:rPr>
        <w:t xml:space="preserve"> Oficial del Estado de Oaxaca. </w:t>
      </w:r>
    </w:p>
    <w:sectPr w:rsidR="005B27DC" w:rsidRPr="00A50E5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9DEFA" w14:textId="77777777" w:rsidR="0060621A" w:rsidRDefault="0060621A">
      <w:pPr>
        <w:spacing w:after="0"/>
      </w:pPr>
      <w:r>
        <w:separator/>
      </w:r>
    </w:p>
  </w:endnote>
  <w:endnote w:type="continuationSeparator" w:id="0">
    <w:p w14:paraId="6864029A" w14:textId="77777777" w:rsidR="0060621A" w:rsidRDefault="006062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8E7BA" w14:textId="77777777" w:rsidR="0060621A" w:rsidRDefault="0060621A">
      <w:r>
        <w:separator/>
      </w:r>
    </w:p>
  </w:footnote>
  <w:footnote w:type="continuationSeparator" w:id="0">
    <w:p w14:paraId="320A1FCE" w14:textId="77777777" w:rsidR="0060621A" w:rsidRDefault="00606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E919C8"/>
    <w:multiLevelType w:val="multilevel"/>
    <w:tmpl w:val="9B406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3B7BFF"/>
    <w:multiLevelType w:val="multilevel"/>
    <w:tmpl w:val="2438F662"/>
    <w:lvl w:ilvl="0">
      <w:start w:val="100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00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0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0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0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692C2BA"/>
    <w:multiLevelType w:val="multilevel"/>
    <w:tmpl w:val="357C455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5834E0"/>
    <w:multiLevelType w:val="multilevel"/>
    <w:tmpl w:val="F2449B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6382DB4"/>
    <w:multiLevelType w:val="multilevel"/>
    <w:tmpl w:val="9B800CAC"/>
    <w:lvl w:ilvl="0">
      <w:start w:val="1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2B9CDA5"/>
    <w:multiLevelType w:val="multilevel"/>
    <w:tmpl w:val="36967BDE"/>
    <w:lvl w:ilvl="0">
      <w:start w:val="25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D48E932"/>
    <w:multiLevelType w:val="multilevel"/>
    <w:tmpl w:val="E4704060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211A2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9862EA6"/>
    <w:multiLevelType w:val="multilevel"/>
    <w:tmpl w:val="E0E42990"/>
    <w:lvl w:ilvl="0">
      <w:start w:val="1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0C223E1"/>
    <w:multiLevelType w:val="hybridMultilevel"/>
    <w:tmpl w:val="F8E03278"/>
    <w:lvl w:ilvl="0" w:tplc="6B90EA6C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AB572"/>
    <w:multiLevelType w:val="multilevel"/>
    <w:tmpl w:val="5C20BF6C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26941DA"/>
    <w:multiLevelType w:val="hybridMultilevel"/>
    <w:tmpl w:val="E5AA373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8D502"/>
    <w:multiLevelType w:val="multilevel"/>
    <w:tmpl w:val="5F98B65E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89A1EEE"/>
    <w:multiLevelType w:val="hybridMultilevel"/>
    <w:tmpl w:val="ADB47AC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32A2FA"/>
    <w:multiLevelType w:val="multilevel"/>
    <w:tmpl w:val="623E7598"/>
    <w:lvl w:ilvl="0">
      <w:start w:val="1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A0D2B9F"/>
    <w:multiLevelType w:val="multilevel"/>
    <w:tmpl w:val="46A0EB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2DB8CE6"/>
    <w:multiLevelType w:val="multilevel"/>
    <w:tmpl w:val="B098696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6FB618A"/>
    <w:multiLevelType w:val="hybridMultilevel"/>
    <w:tmpl w:val="3E78097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6B0F2"/>
    <w:multiLevelType w:val="multilevel"/>
    <w:tmpl w:val="CED43C00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E751CBA"/>
    <w:multiLevelType w:val="hybridMultilevel"/>
    <w:tmpl w:val="602E24F8"/>
    <w:lvl w:ilvl="0" w:tplc="D1CC34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3A7B4A"/>
    <w:multiLevelType w:val="hybridMultilevel"/>
    <w:tmpl w:val="240C45A8"/>
    <w:lvl w:ilvl="0" w:tplc="25F472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53DF4A"/>
    <w:multiLevelType w:val="multilevel"/>
    <w:tmpl w:val="C0F4FF0E"/>
    <w:lvl w:ilvl="0">
      <w:start w:val="1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4FB60AE"/>
    <w:multiLevelType w:val="hybridMultilevel"/>
    <w:tmpl w:val="E53A820C"/>
    <w:lvl w:ilvl="0" w:tplc="8E1673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0D4D4D"/>
    <w:multiLevelType w:val="hybridMultilevel"/>
    <w:tmpl w:val="A672CB78"/>
    <w:lvl w:ilvl="0" w:tplc="E5CA35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9475F2"/>
    <w:multiLevelType w:val="hybridMultilevel"/>
    <w:tmpl w:val="C92075CA"/>
    <w:lvl w:ilvl="0" w:tplc="856612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1">
    <w:abstractNumId w:val="3"/>
  </w:num>
  <w:num w:numId="1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1"/>
    <w:lvlOverride w:ilvl="0">
      <w:startOverride w:val="100"/>
    </w:lvlOverride>
    <w:lvlOverride w:ilvl="1">
      <w:startOverride w:val="100"/>
    </w:lvlOverride>
    <w:lvlOverride w:ilvl="2">
      <w:startOverride w:val="100"/>
    </w:lvlOverride>
    <w:lvlOverride w:ilvl="3">
      <w:startOverride w:val="100"/>
    </w:lvlOverride>
    <w:lvlOverride w:ilvl="4">
      <w:startOverride w:val="100"/>
    </w:lvlOverride>
    <w:lvlOverride w:ilvl="5">
      <w:startOverride w:val="100"/>
    </w:lvlOverride>
    <w:lvlOverride w:ilvl="6">
      <w:startOverride w:val="100"/>
    </w:lvlOverride>
  </w:num>
  <w:num w:numId="14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17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17"/>
  </w:num>
  <w:num w:numId="23">
    <w:abstractNumId w:val="11"/>
  </w:num>
  <w:num w:numId="24">
    <w:abstractNumId w:val="22"/>
  </w:num>
  <w:num w:numId="25">
    <w:abstractNumId w:val="9"/>
  </w:num>
  <w:num w:numId="26">
    <w:abstractNumId w:val="20"/>
  </w:num>
  <w:num w:numId="27">
    <w:abstractNumId w:val="24"/>
  </w:num>
  <w:num w:numId="28">
    <w:abstractNumId w:val="23"/>
  </w:num>
  <w:num w:numId="29">
    <w:abstractNumId w:val="19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C37"/>
    <w:rsid w:val="000937EE"/>
    <w:rsid w:val="000C1B04"/>
    <w:rsid w:val="001128E0"/>
    <w:rsid w:val="00277C9A"/>
    <w:rsid w:val="00340078"/>
    <w:rsid w:val="00350EE0"/>
    <w:rsid w:val="003F721D"/>
    <w:rsid w:val="00412E26"/>
    <w:rsid w:val="004E29B3"/>
    <w:rsid w:val="005567D7"/>
    <w:rsid w:val="00590D07"/>
    <w:rsid w:val="005B27DC"/>
    <w:rsid w:val="005F7F51"/>
    <w:rsid w:val="0060621A"/>
    <w:rsid w:val="00615EC8"/>
    <w:rsid w:val="006B1D9D"/>
    <w:rsid w:val="00745270"/>
    <w:rsid w:val="00753ABB"/>
    <w:rsid w:val="00784D58"/>
    <w:rsid w:val="00844BF0"/>
    <w:rsid w:val="008D6863"/>
    <w:rsid w:val="0091456D"/>
    <w:rsid w:val="009F4FC0"/>
    <w:rsid w:val="00A50E56"/>
    <w:rsid w:val="00A757F6"/>
    <w:rsid w:val="00B61044"/>
    <w:rsid w:val="00B86B75"/>
    <w:rsid w:val="00BB60E4"/>
    <w:rsid w:val="00BC48D5"/>
    <w:rsid w:val="00C36279"/>
    <w:rsid w:val="00C54948"/>
    <w:rsid w:val="00CE7742"/>
    <w:rsid w:val="00E01AF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9BF14"/>
  <w15:docId w15:val="{7ADB0855-66A5-429B-A298-897AAF7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1</Pages>
  <Words>2454</Words>
  <Characters>13502</Characters>
  <Application>Microsoft Office Word</Application>
  <DocSecurity>0</DocSecurity>
  <Lines>112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cretaria Municipal</cp:lastModifiedBy>
  <cp:revision>9</cp:revision>
  <dcterms:created xsi:type="dcterms:W3CDTF">2019-03-13T19:06:00Z</dcterms:created>
  <dcterms:modified xsi:type="dcterms:W3CDTF">2019-12-26T22:16:00Z</dcterms:modified>
</cp:coreProperties>
</file>